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6F5FE" w14:textId="442ED8D4" w:rsidR="00A87E94" w:rsidRPr="003B3E5E" w:rsidRDefault="00A87E94" w:rsidP="00A87E94">
      <w:pPr>
        <w:autoSpaceDE w:val="0"/>
        <w:autoSpaceDN w:val="0"/>
        <w:adjustRightInd w:val="0"/>
        <w:jc w:val="center"/>
        <w:rPr>
          <w:rFonts w:eastAsia="Calibri"/>
          <w:sz w:val="28"/>
          <w:lang w:eastAsia="en-GB"/>
        </w:rPr>
      </w:pPr>
      <w:r w:rsidRPr="003B3E5E">
        <w:rPr>
          <w:rFonts w:eastAsia="Calibri"/>
          <w:b/>
          <w:sz w:val="28"/>
          <w:lang w:eastAsia="en-GB"/>
        </w:rPr>
        <w:t xml:space="preserve">Question </w:t>
      </w:r>
      <w:r w:rsidR="00F630F0">
        <w:rPr>
          <w:rFonts w:eastAsia="Calibri"/>
          <w:b/>
          <w:sz w:val="28"/>
          <w:lang w:eastAsia="en-GB"/>
        </w:rPr>
        <w:t>1</w:t>
      </w:r>
      <w:r w:rsidRPr="003B3E5E">
        <w:rPr>
          <w:rFonts w:eastAsia="Calibri"/>
          <w:sz w:val="28"/>
          <w:lang w:eastAsia="en-GB"/>
        </w:rPr>
        <w:t xml:space="preserve"> (</w:t>
      </w:r>
      <w:r w:rsidR="003B3C66">
        <w:rPr>
          <w:rFonts w:eastAsia="Calibri"/>
          <w:sz w:val="28"/>
          <w:lang w:eastAsia="en-GB"/>
        </w:rPr>
        <w:t>10</w:t>
      </w:r>
      <w:r w:rsidRPr="003B3E5E">
        <w:rPr>
          <w:rFonts w:eastAsia="Calibri"/>
          <w:sz w:val="28"/>
          <w:lang w:eastAsia="en-GB"/>
        </w:rPr>
        <w:t xml:space="preserve"> points)</w:t>
      </w:r>
    </w:p>
    <w:p w14:paraId="23D8121D" w14:textId="77777777" w:rsidR="00885129" w:rsidRPr="00885129" w:rsidRDefault="00885129" w:rsidP="00885129">
      <w:pPr>
        <w:pStyle w:val="FirstParagraph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An affine transformation on a vector </w:t>
      </w:r>
      <m:oMath>
        <m:r>
          <m:rPr>
            <m:nor/>
          </m:rPr>
          <w:rPr>
            <w:rFonts w:ascii="Times New Roman" w:hAnsi="Times New Roman" w:cs="Times New Roman"/>
          </w:rPr>
          <m:t>b</m:t>
        </m:r>
      </m:oMath>
      <w:r w:rsidRPr="00885129">
        <w:rPr>
          <w:rFonts w:ascii="Times New Roman" w:hAnsi="Times New Roman" w:cs="Times New Roman"/>
        </w:rPr>
        <w:t xml:space="preserve"> is an operation with the following form:</w:t>
      </w:r>
    </w:p>
    <w:p w14:paraId="333B9B42" w14:textId="77777777" w:rsidR="00885129" w:rsidRPr="00885129" w:rsidRDefault="00885129" w:rsidP="00885129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i/>
            </w:rPr>
            <m:t>d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c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m:rPr>
              <m:nor/>
            </m:rPr>
            <w:rPr>
              <w:rFonts w:ascii="Times New Roman" w:hAnsi="Times New Roman" w:cs="Times New Roman"/>
              <w:i/>
            </w:rPr>
            <m:t>Ab</m:t>
          </m:r>
        </m:oMath>
      </m:oMathPara>
    </w:p>
    <w:p w14:paraId="10BFF9B6" w14:textId="77777777" w:rsidR="00885129" w:rsidRPr="00885129" w:rsidRDefault="00885129" w:rsidP="00885129">
      <w:pPr>
        <w:pStyle w:val="FirstParagraph"/>
        <w:contextualSpacing/>
        <w:rPr>
          <w:rFonts w:ascii="Times New Roman" w:hAnsi="Times New Roman" w:cs="Times New Roman"/>
        </w:rPr>
      </w:pPr>
      <w:proofErr w:type="gramStart"/>
      <w:r w:rsidRPr="00885129">
        <w:rPr>
          <w:rFonts w:ascii="Times New Roman" w:hAnsi="Times New Roman" w:cs="Times New Roman"/>
        </w:rPr>
        <w:t>where</w:t>
      </w:r>
      <w:proofErr w:type="gramEnd"/>
      <w:r w:rsidRPr="00885129">
        <w:rPr>
          <w:rFonts w:ascii="Times New Roman" w:hAnsi="Times New Roman" w:cs="Times New Roman"/>
        </w:rPr>
        <w:t xml:space="preserve"> </w:t>
      </w:r>
      <w:r w:rsidRPr="00885129">
        <w:rPr>
          <w:rFonts w:ascii="Times New Roman" w:hAnsi="Times New Roman" w:cs="Times New Roman"/>
          <w:i/>
        </w:rPr>
        <w:t>A</w:t>
      </w:r>
      <w:r w:rsidRPr="00885129">
        <w:rPr>
          <w:rFonts w:ascii="Times New Roman" w:hAnsi="Times New Roman" w:cs="Times New Roman"/>
        </w:rPr>
        <w:t xml:space="preserve"> is a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w:rPr>
            <w:rFonts w:ascii="Cambria Math" w:hAnsi="Cambria Math" w:cs="Times New Roman"/>
          </w:rPr>
          <m:t>n</m:t>
        </m:r>
      </m:oMath>
      <w:r w:rsidRPr="00885129">
        <w:rPr>
          <w:rFonts w:ascii="Times New Roman" w:hAnsi="Times New Roman" w:cs="Times New Roman"/>
        </w:rPr>
        <w:t xml:space="preserve"> matrix and </w:t>
      </w:r>
      <w:r w:rsidRPr="00885129">
        <w:rPr>
          <w:rFonts w:ascii="Times New Roman" w:hAnsi="Times New Roman" w:cs="Times New Roman"/>
          <w:i/>
        </w:rPr>
        <w:t>b</w:t>
      </w:r>
      <w:r w:rsidRPr="00885129">
        <w:rPr>
          <w:rFonts w:ascii="Times New Roman" w:hAnsi="Times New Roman" w:cs="Times New Roman"/>
        </w:rPr>
        <w:t xml:space="preserve">, </w:t>
      </w:r>
      <w:r w:rsidRPr="00885129">
        <w:rPr>
          <w:rFonts w:ascii="Times New Roman" w:hAnsi="Times New Roman" w:cs="Times New Roman"/>
          <w:i/>
        </w:rPr>
        <w:t>c</w:t>
      </w:r>
      <w:r w:rsidRPr="00885129">
        <w:rPr>
          <w:rFonts w:ascii="Times New Roman" w:hAnsi="Times New Roman" w:cs="Times New Roman"/>
        </w:rPr>
        <w:t xml:space="preserve">, </w:t>
      </w:r>
      <w:r w:rsidRPr="00885129">
        <w:rPr>
          <w:rFonts w:ascii="Times New Roman" w:hAnsi="Times New Roman" w:cs="Times New Roman"/>
          <w:i/>
        </w:rPr>
        <w:t>d</w:t>
      </w:r>
      <w:r w:rsidRPr="00885129">
        <w:rPr>
          <w:rFonts w:ascii="Times New Roman" w:hAnsi="Times New Roman" w:cs="Times New Roman"/>
        </w:rPr>
        <w:t xml:space="preserve"> are vectors of </w:t>
      </w:r>
      <m:oMath>
        <m:r>
          <w:rPr>
            <w:rFonts w:ascii="Cambria Math" w:hAnsi="Cambria Math" w:cs="Times New Roman"/>
          </w:rPr>
          <m:t>n</m:t>
        </m:r>
      </m:oMath>
      <w:r w:rsidRPr="00885129">
        <w:rPr>
          <w:rFonts w:ascii="Times New Roman" w:hAnsi="Times New Roman" w:cs="Times New Roman"/>
        </w:rPr>
        <w:t xml:space="preserve"> elements.</w:t>
      </w:r>
    </w:p>
    <w:p w14:paraId="2FDB8094" w14:textId="77777777" w:rsidR="00885129" w:rsidRPr="00885129" w:rsidRDefault="00885129" w:rsidP="00885129">
      <w:pPr>
        <w:pStyle w:val="FirstParagraph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This kind of transformation </w:t>
      </w:r>
      <w:proofErr w:type="gramStart"/>
      <w:r w:rsidRPr="00885129">
        <w:rPr>
          <w:rFonts w:ascii="Times New Roman" w:hAnsi="Times New Roman" w:cs="Times New Roman"/>
        </w:rPr>
        <w:t>can also be applied</w:t>
      </w:r>
      <w:proofErr w:type="gramEnd"/>
      <w:r w:rsidRPr="00885129">
        <w:rPr>
          <w:rFonts w:ascii="Times New Roman" w:hAnsi="Times New Roman" w:cs="Times New Roman"/>
        </w:rPr>
        <w:t xml:space="preserve"> to matrix and vectors of bits by substituting multiplications with a bitwise AND </w:t>
      </w:r>
      <w:proofErr w:type="spellStart"/>
      <w:r w:rsidRPr="00885129">
        <w:rPr>
          <w:rFonts w:ascii="Times New Roman" w:hAnsi="Times New Roman" w:cs="Times New Roman"/>
        </w:rPr>
        <w:t>and</w:t>
      </w:r>
      <w:proofErr w:type="spellEnd"/>
      <w:r w:rsidRPr="00885129">
        <w:rPr>
          <w:rFonts w:ascii="Times New Roman" w:hAnsi="Times New Roman" w:cs="Times New Roman"/>
        </w:rPr>
        <w:t xml:space="preserve"> additions with a bitwise </w:t>
      </w:r>
      <w:r w:rsidRPr="00885129">
        <w:rPr>
          <w:rStyle w:val="VerbatimChar"/>
        </w:rPr>
        <w:t>XOR</w:t>
      </w:r>
      <w:r w:rsidRPr="00885129">
        <w:rPr>
          <w:rFonts w:ascii="Times New Roman" w:hAnsi="Times New Roman" w:cs="Times New Roman"/>
        </w:rPr>
        <w:t>, i.e.:</w:t>
      </w:r>
    </w:p>
    <w:p w14:paraId="12E06FDB" w14:textId="77777777" w:rsidR="00885129" w:rsidRPr="00885129" w:rsidRDefault="002426F2" w:rsidP="00885129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 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nor/>
            </m:rPr>
            <w:rPr>
              <w:rFonts w:ascii="Times New Roman" w:hAnsi="Times New Roman" w:cs="Times New Roman"/>
            </w:rPr>
            <m:t xml:space="preserve"> XOR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 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</w:rPr>
                    <m:t>AND</m:t>
                  </m:r>
                  <m:r>
                    <w:rPr>
                      <w:rFonts w:ascii="Cambria Math" w:hAnsi="Cambria Math" w:cs="Times New Roman"/>
                    </w:rPr>
                    <m:t> 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</w:rPr>
            <m:t> </m:t>
          </m:r>
        </m:oMath>
      </m:oMathPara>
    </w:p>
    <w:p w14:paraId="472FDFFA" w14:textId="77777777" w:rsidR="00885129" w:rsidRPr="00885129" w:rsidRDefault="00885129" w:rsidP="00885129">
      <w:pPr>
        <w:pStyle w:val="FirstParagraph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  <w:b/>
          <w:bCs/>
        </w:rPr>
        <w:t>Note:</w:t>
      </w:r>
      <w:r w:rsidRPr="00885129">
        <w:rPr>
          <w:rFonts w:ascii="Times New Roman" w:hAnsi="Times New Roman" w:cs="Times New Roman"/>
        </w:rPr>
        <w:t xml:space="preserve"> the sum of the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ik</m:t>
                </m:r>
              </m:sub>
            </m:sSub>
            <m:r>
              <w:rPr>
                <w:rFonts w:ascii="Cambria Math" w:hAnsi="Cambria Math" w:cs="Times New Roman"/>
              </w:rPr>
              <m:t> </m:t>
            </m:r>
            <m:r>
              <m:rPr>
                <m:nor/>
              </m:rPr>
              <w:rPr>
                <w:rFonts w:ascii="Times New Roman" w:hAnsi="Times New Roman" w:cs="Times New Roman"/>
              </w:rPr>
              <m:t>AND</m:t>
            </m:r>
            <m:r>
              <w:rPr>
                <w:rFonts w:ascii="Cambria Math" w:hAnsi="Cambria Math" w:cs="Times New Roman"/>
              </w:rPr>
              <m:t> 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885129">
        <w:rPr>
          <w:rFonts w:ascii="Times New Roman" w:hAnsi="Times New Roman" w:cs="Times New Roman"/>
        </w:rPr>
        <w:t xml:space="preserve"> products is performed using </w:t>
      </w:r>
      <w:r w:rsidRPr="00885129">
        <w:rPr>
          <w:rStyle w:val="VerbatimChar"/>
        </w:rPr>
        <w:t>XOR</w:t>
      </w:r>
      <w:r w:rsidRPr="00885129">
        <w:rPr>
          <w:rFonts w:ascii="Times New Roman" w:hAnsi="Times New Roman" w:cs="Times New Roman"/>
        </w:rPr>
        <w:t>s as well.</w:t>
      </w:r>
    </w:p>
    <w:p w14:paraId="12B0553C" w14:textId="77777777" w:rsidR="00885129" w:rsidRPr="00885129" w:rsidRDefault="00885129" w:rsidP="00885129">
      <w:pPr>
        <w:pStyle w:val="BodyText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Write a routine in ARM assembly called </w:t>
      </w:r>
      <w:proofErr w:type="spellStart"/>
      <w:r w:rsidRPr="00885129">
        <w:rPr>
          <w:rStyle w:val="VerbatimChar"/>
        </w:rPr>
        <w:t>bitwiseAffineTransformation</w:t>
      </w:r>
      <w:proofErr w:type="spellEnd"/>
      <w:r w:rsidRPr="00885129">
        <w:rPr>
          <w:rFonts w:ascii="Times New Roman" w:hAnsi="Times New Roman" w:cs="Times New Roman"/>
        </w:rPr>
        <w:t xml:space="preserve"> that receives in input: </w:t>
      </w:r>
    </w:p>
    <w:p w14:paraId="11C2A95B" w14:textId="77777777" w:rsidR="00885129" w:rsidRPr="00885129" w:rsidRDefault="00885129" w:rsidP="00885129">
      <w:pPr>
        <w:pStyle w:val="BodyText"/>
        <w:numPr>
          <w:ilvl w:val="0"/>
          <w:numId w:val="26"/>
        </w:numPr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the address of the matrix </w:t>
      </w:r>
      <w:r w:rsidRPr="00885129">
        <w:rPr>
          <w:rFonts w:ascii="Times New Roman" w:hAnsi="Times New Roman" w:cs="Times New Roman"/>
          <w:i/>
        </w:rPr>
        <w:t>A</w:t>
      </w:r>
    </w:p>
    <w:p w14:paraId="73E7B144" w14:textId="77777777" w:rsidR="00885129" w:rsidRPr="00885129" w:rsidRDefault="00885129" w:rsidP="00885129">
      <w:pPr>
        <w:pStyle w:val="BodyText"/>
        <w:numPr>
          <w:ilvl w:val="0"/>
          <w:numId w:val="26"/>
        </w:numPr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the 8-bit value of </w:t>
      </w:r>
      <w:r w:rsidRPr="00885129">
        <w:rPr>
          <w:rFonts w:ascii="Times New Roman" w:hAnsi="Times New Roman" w:cs="Times New Roman"/>
          <w:i/>
        </w:rPr>
        <w:t>b</w:t>
      </w:r>
    </w:p>
    <w:p w14:paraId="1A887A29" w14:textId="77777777" w:rsidR="00885129" w:rsidRPr="00885129" w:rsidRDefault="00885129" w:rsidP="00885129">
      <w:pPr>
        <w:pStyle w:val="BodyText"/>
        <w:numPr>
          <w:ilvl w:val="0"/>
          <w:numId w:val="26"/>
        </w:numPr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 xml:space="preserve">the 8-bit value of </w:t>
      </w:r>
      <w:r w:rsidRPr="00885129">
        <w:rPr>
          <w:rFonts w:ascii="Times New Roman" w:hAnsi="Times New Roman" w:cs="Times New Roman"/>
          <w:i/>
        </w:rPr>
        <w:t>c</w:t>
      </w:r>
    </w:p>
    <w:p w14:paraId="00C34580" w14:textId="77777777" w:rsidR="00885129" w:rsidRPr="00885129" w:rsidRDefault="00885129" w:rsidP="00885129">
      <w:pPr>
        <w:pStyle w:val="BodyText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>The routine computes the following affine transformation:</w:t>
      </w:r>
    </w:p>
    <w:p w14:paraId="5E4DE15E" w14:textId="77777777" w:rsidR="00885129" w:rsidRPr="00885129" w:rsidRDefault="002426F2" w:rsidP="00885129">
      <w:pPr>
        <w:pStyle w:val="BodyText"/>
        <w:contextualSpacing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7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6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0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CCBB0E2" w14:textId="77777777" w:rsidR="00885129" w:rsidRPr="00885129" w:rsidRDefault="00885129" w:rsidP="00885129">
      <w:pPr>
        <w:pStyle w:val="FirstParagraph"/>
        <w:contextualSpacing/>
        <w:rPr>
          <w:rFonts w:ascii="Times New Roman" w:hAnsi="Times New Roman" w:cs="Times New Roman"/>
        </w:rPr>
      </w:pPr>
      <w:r w:rsidRPr="00885129">
        <w:rPr>
          <w:rFonts w:ascii="Times New Roman" w:hAnsi="Times New Roman" w:cs="Times New Roman"/>
        </w:rPr>
        <w:t>Keep in mind the following information:</w:t>
      </w:r>
    </w:p>
    <w:p w14:paraId="5D4DBC52" w14:textId="77777777" w:rsidR="00885129" w:rsidRPr="00885129" w:rsidRDefault="00885129" w:rsidP="00885129">
      <w:pPr>
        <w:numPr>
          <w:ilvl w:val="0"/>
          <w:numId w:val="25"/>
        </w:numPr>
        <w:spacing w:after="200"/>
        <w:contextualSpacing/>
      </w:pPr>
      <w:r w:rsidRPr="00885129">
        <w:t>Each row of the matrix is stored in a single byte</w:t>
      </w:r>
    </w:p>
    <w:p w14:paraId="0A3E7720" w14:textId="77777777" w:rsidR="00885129" w:rsidRPr="00885129" w:rsidRDefault="00885129" w:rsidP="00885129">
      <w:pPr>
        <w:numPr>
          <w:ilvl w:val="0"/>
          <w:numId w:val="25"/>
        </w:numPr>
        <w:spacing w:after="200"/>
        <w:contextualSpacing/>
      </w:pPr>
      <w:r w:rsidRPr="00885129">
        <w:t>The bits in each row of the matrix are ordered left-to-right from most to least significant bit</w:t>
      </w:r>
    </w:p>
    <w:p w14:paraId="248666D8" w14:textId="57A9026A" w:rsidR="00885129" w:rsidRDefault="00885129" w:rsidP="00885129">
      <w:pPr>
        <w:numPr>
          <w:ilvl w:val="0"/>
          <w:numId w:val="25"/>
        </w:numPr>
        <w:spacing w:after="200"/>
        <w:contextualSpacing/>
      </w:pPr>
      <w:r w:rsidRPr="00885129">
        <w:t>The vectors are ordered top-to-bottom from most to least significant bit</w:t>
      </w:r>
    </w:p>
    <w:p w14:paraId="7AE46C59" w14:textId="08C3C004" w:rsidR="00885129" w:rsidRPr="00885129" w:rsidRDefault="00885129" w:rsidP="00885129">
      <w:pPr>
        <w:pStyle w:val="BodyText"/>
        <w:contextualSpacing/>
        <w:rPr>
          <w:rFonts w:ascii="Times New Roman" w:hAnsi="Times New Roman" w:cs="Times New Roman"/>
          <w:b/>
        </w:rPr>
      </w:pPr>
      <w:r w:rsidRPr="00885129">
        <w:rPr>
          <w:rFonts w:ascii="Times New Roman" w:hAnsi="Times New Roman" w:cs="Times New Roman"/>
          <w:b/>
        </w:rPr>
        <w:t>Example</w:t>
      </w:r>
    </w:p>
    <w:p w14:paraId="281D8606" w14:textId="0ED7793B" w:rsidR="00885129" w:rsidRDefault="00885129" w:rsidP="00885129">
      <w:pPr>
        <w:pStyle w:val="FirstParagraph"/>
        <w:contextualSpacing/>
      </w:pPr>
      <w:r w:rsidRPr="00885129">
        <w:rPr>
          <w:rFonts w:ascii="Times New Roman" w:hAnsi="Times New Roman" w:cs="Times New Roman"/>
        </w:rPr>
        <w:t xml:space="preserve">The bit matrix </w:t>
      </w:r>
      <m:oMath>
        <m:r>
          <w:rPr>
            <w:rFonts w:ascii="Cambria Math" w:hAnsi="Cambria Math" w:cs="Times New Roman"/>
          </w:rPr>
          <m:t>A</m:t>
        </m:r>
      </m:oMath>
      <w:r w:rsidRPr="00885129">
        <w:rPr>
          <w:rFonts w:ascii="Times New Roman" w:hAnsi="Times New Roman" w:cs="Times New Roman"/>
        </w:rPr>
        <w:t xml:space="preserve"> is stored as a vector of 8 bytes in a variable called</w:t>
      </w:r>
      <w:r>
        <w:t xml:space="preserve"> </w:t>
      </w:r>
      <w:proofErr w:type="spellStart"/>
      <w:r>
        <w:rPr>
          <w:rStyle w:val="VerbatimChar"/>
        </w:rPr>
        <w:t>transformationMatrix</w:t>
      </w:r>
      <w:proofErr w:type="spellEnd"/>
      <w:r>
        <w:t>:</w:t>
      </w:r>
    </w:p>
    <w:p w14:paraId="0FAB590B" w14:textId="6D5BD84E" w:rsidR="00885129" w:rsidRPr="00AE5786" w:rsidRDefault="00885129" w:rsidP="00885129">
      <w:pPr>
        <w:pStyle w:val="SourceCode"/>
        <w:wordWrap/>
        <w:contextualSpacing/>
        <w:rPr>
          <w:lang w:val="en-US"/>
        </w:rPr>
      </w:pPr>
      <w:r w:rsidRPr="00AE5786">
        <w:rPr>
          <w:rStyle w:val="VerbatimChar"/>
          <w:lang w:val="en-US"/>
        </w:rPr>
        <w:t xml:space="preserve">    </w:t>
      </w:r>
      <w:proofErr w:type="spellStart"/>
      <w:proofErr w:type="gramStart"/>
      <w:r w:rsidRPr="00AE5786">
        <w:rPr>
          <w:rStyle w:val="VerbatimChar"/>
          <w:lang w:val="en-US"/>
        </w:rPr>
        <w:t>transformationMatrix</w:t>
      </w:r>
      <w:proofErr w:type="spellEnd"/>
      <w:proofErr w:type="gramEnd"/>
      <w:r w:rsidRPr="00AE5786">
        <w:rPr>
          <w:rStyle w:val="VerbatimChar"/>
          <w:lang w:val="en-US"/>
        </w:rPr>
        <w:t xml:space="preserve">    DCB 0xF</w:t>
      </w:r>
      <w:r w:rsidR="00F47BB4" w:rsidRPr="00AE5786">
        <w:rPr>
          <w:rStyle w:val="VerbatimChar"/>
          <w:lang w:val="en-US"/>
        </w:rPr>
        <w:t>8, 0x</w:t>
      </w:r>
      <w:r w:rsidRPr="00AE5786">
        <w:rPr>
          <w:rStyle w:val="VerbatimChar"/>
          <w:lang w:val="en-US"/>
        </w:rPr>
        <w:t>7</w:t>
      </w:r>
      <w:r w:rsidR="00F47BB4" w:rsidRPr="00AE5786">
        <w:rPr>
          <w:rStyle w:val="VerbatimChar"/>
          <w:lang w:val="en-US"/>
        </w:rPr>
        <w:t>C</w:t>
      </w:r>
      <w:r w:rsidRPr="00AE5786">
        <w:rPr>
          <w:rStyle w:val="VerbatimChar"/>
          <w:lang w:val="en-US"/>
        </w:rPr>
        <w:t>, 0x3</w:t>
      </w:r>
      <w:r w:rsidR="00F47BB4" w:rsidRPr="00AE5786">
        <w:rPr>
          <w:rStyle w:val="VerbatimChar"/>
          <w:lang w:val="en-US"/>
        </w:rPr>
        <w:t>E</w:t>
      </w:r>
      <w:r w:rsidRPr="00AE5786">
        <w:rPr>
          <w:rStyle w:val="VerbatimChar"/>
          <w:lang w:val="en-US"/>
        </w:rPr>
        <w:t>, 0x1</w:t>
      </w:r>
      <w:r w:rsidR="00F47BB4" w:rsidRPr="00AE5786">
        <w:rPr>
          <w:rStyle w:val="VerbatimChar"/>
          <w:lang w:val="en-US"/>
        </w:rPr>
        <w:t>F</w:t>
      </w:r>
      <w:r w:rsidRPr="00AE5786">
        <w:rPr>
          <w:rStyle w:val="VerbatimChar"/>
          <w:lang w:val="en-US"/>
        </w:rPr>
        <w:t>, 0x8</w:t>
      </w:r>
      <w:r w:rsidR="00F47BB4" w:rsidRPr="00AE5786">
        <w:rPr>
          <w:rStyle w:val="VerbatimChar"/>
          <w:lang w:val="en-US"/>
        </w:rPr>
        <w:t>F</w:t>
      </w:r>
      <w:r w:rsidRPr="00AE5786">
        <w:rPr>
          <w:rStyle w:val="VerbatimChar"/>
          <w:lang w:val="en-US"/>
        </w:rPr>
        <w:t>, 0</w:t>
      </w:r>
      <w:r w:rsidR="00F47BB4" w:rsidRPr="00AE5786">
        <w:rPr>
          <w:rStyle w:val="VerbatimChar"/>
          <w:lang w:val="en-US"/>
        </w:rPr>
        <w:t>xC7, 0x</w:t>
      </w:r>
      <w:r w:rsidRPr="00AE5786">
        <w:rPr>
          <w:rStyle w:val="VerbatimChar"/>
          <w:lang w:val="en-US"/>
        </w:rPr>
        <w:t>E</w:t>
      </w:r>
      <w:r w:rsidR="00F47BB4" w:rsidRPr="00AE5786">
        <w:rPr>
          <w:rStyle w:val="VerbatimChar"/>
          <w:lang w:val="en-US"/>
        </w:rPr>
        <w:t>3, 0x</w:t>
      </w:r>
      <w:r w:rsidRPr="00AE5786">
        <w:rPr>
          <w:rStyle w:val="VerbatimChar"/>
          <w:lang w:val="en-US"/>
        </w:rPr>
        <w:t>F</w:t>
      </w:r>
      <w:r w:rsidR="00F47BB4" w:rsidRPr="00AE5786">
        <w:rPr>
          <w:rStyle w:val="VerbatimChar"/>
          <w:lang w:val="en-US"/>
        </w:rPr>
        <w:t>1</w:t>
      </w:r>
    </w:p>
    <w:p w14:paraId="4AF34BAC" w14:textId="77777777" w:rsidR="00885129" w:rsidRPr="00AE5786" w:rsidRDefault="00885129" w:rsidP="00885129">
      <w:pPr>
        <w:pStyle w:val="SourceCode"/>
        <w:wordWrap/>
        <w:contextualSpacing/>
        <w:rPr>
          <w:rFonts w:asciiTheme="minorHAnsi" w:eastAsiaTheme="minorHAnsi" w:hAnsiTheme="minorHAnsi" w:cstheme="minorBidi"/>
          <w:sz w:val="24"/>
          <w:szCs w:val="24"/>
          <w:lang w:val="en-US" w:eastAsia="en-US"/>
        </w:rPr>
      </w:pPr>
    </w:p>
    <w:p w14:paraId="3B83ABB3" w14:textId="53370821" w:rsidR="00885129" w:rsidRPr="00885129" w:rsidRDefault="00885129" w:rsidP="00885129">
      <w:pPr>
        <w:pStyle w:val="SourceCode"/>
        <w:wordWrap/>
        <w:contextualSpacing/>
        <w:rPr>
          <w:rFonts w:asciiTheme="minorHAnsi" w:eastAsiaTheme="minorHAnsi" w:hAnsiTheme="minorHAnsi" w:cstheme="minorBidi"/>
          <w:sz w:val="24"/>
          <w:szCs w:val="24"/>
          <w:lang w:val="en-US" w:eastAsia="en-US"/>
        </w:rPr>
      </w:pP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 xml:space="preserve">With </w:t>
      </w:r>
      <w:r w:rsidRPr="00885129">
        <w:rPr>
          <w:rFonts w:asciiTheme="minorHAnsi" w:eastAsiaTheme="minorHAnsi" w:hAnsiTheme="minorHAnsi" w:cstheme="minorBidi"/>
          <w:i/>
          <w:sz w:val="24"/>
          <w:szCs w:val="24"/>
          <w:lang w:val="en-US" w:eastAsia="en-US"/>
        </w:rPr>
        <w:t>b</w:t>
      </w: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 xml:space="preserve"> = 0xAA and </w:t>
      </w:r>
      <w:r w:rsidRPr="00885129">
        <w:rPr>
          <w:rFonts w:asciiTheme="minorHAnsi" w:eastAsiaTheme="minorHAnsi" w:hAnsiTheme="minorHAnsi" w:cstheme="minorBidi"/>
          <w:i/>
          <w:sz w:val="24"/>
          <w:szCs w:val="24"/>
          <w:lang w:val="en-US" w:eastAsia="en-US"/>
        </w:rPr>
        <w:t>c</w:t>
      </w: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 xml:space="preserve"> = </w:t>
      </w:r>
      <w:r w:rsidRPr="00C67E58">
        <w:rPr>
          <w:rStyle w:val="VerbatimChar"/>
          <w:lang w:val="en-US"/>
        </w:rPr>
        <w:t>0x63</w:t>
      </w:r>
      <w:r>
        <w:rPr>
          <w:rFonts w:asciiTheme="minorHAnsi" w:eastAsiaTheme="minorHAnsi" w:hAnsiTheme="minorHAnsi" w:cstheme="minorBidi"/>
          <w:sz w:val="24"/>
          <w:szCs w:val="24"/>
          <w:lang w:val="en-US" w:eastAsia="en-US"/>
        </w:rPr>
        <w:t>, the routine computes the following transformation:</w:t>
      </w:r>
    </w:p>
    <w:p w14:paraId="455ECE6A" w14:textId="77777777" w:rsidR="00885129" w:rsidRDefault="002426F2" w:rsidP="00885129">
      <w:pPr>
        <w:pStyle w:val="BodyText"/>
        <w:contextualSpacing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12190EC" w14:textId="77777777" w:rsidR="00885129" w:rsidRDefault="00885129" w:rsidP="00885129">
      <w:pPr>
        <w:pStyle w:val="BodyText"/>
        <w:contextualSpacing/>
      </w:pPr>
    </w:p>
    <w:p w14:paraId="5FC19476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lastRenderedPageBreak/>
        <w:t>a</w:t>
      </w:r>
      <w:r w:rsidRPr="00837742">
        <w:rPr>
          <w:i/>
          <w:vertAlign w:val="subscript"/>
        </w:rPr>
        <w:t>7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11111000 </w:t>
      </w:r>
      <w:r w:rsidRPr="0047215C">
        <w:rPr>
          <w:rStyle w:val="VerbatimChar"/>
        </w:rPr>
        <w:t>AND</w:t>
      </w:r>
      <w:r>
        <w:rPr>
          <w:rStyle w:val="VerbatimChar"/>
        </w:rPr>
        <w:t xml:space="preserve"> </w:t>
      </w:r>
      <w:r w:rsidRPr="00DA0DEA">
        <w:t>10101010</w:t>
      </w:r>
      <w:r>
        <w:t xml:space="preserve"> = 1010</w:t>
      </w:r>
      <w:r w:rsidRPr="00DA0DEA">
        <w:t>1000</w:t>
      </w:r>
    </w:p>
    <w:p w14:paraId="20694DD5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7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t xml:space="preserve">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= 1</w:t>
      </w:r>
    </w:p>
    <w:p w14:paraId="02DBAB7D" w14:textId="77777777" w:rsidR="00885129" w:rsidRDefault="00885129" w:rsidP="00885129">
      <w:pPr>
        <w:pStyle w:val="BodyText"/>
        <w:contextualSpacing/>
      </w:pPr>
      <w:r w:rsidRPr="00837742">
        <w:rPr>
          <w:i/>
        </w:rPr>
        <w:t>d</w:t>
      </w:r>
      <w:r w:rsidRPr="00837742">
        <w:rPr>
          <w:i/>
          <w:vertAlign w:val="subscript"/>
        </w:rPr>
        <w:t>7</w:t>
      </w:r>
      <w:r>
        <w:t xml:space="preserve"> = 0 </w:t>
      </w:r>
      <w:r>
        <w:rPr>
          <w:rStyle w:val="VerbatimChar"/>
        </w:rPr>
        <w:t>XOR</w:t>
      </w:r>
      <w:r>
        <w:t xml:space="preserve"> 1 = 1</w:t>
      </w:r>
    </w:p>
    <w:p w14:paraId="404E9C59" w14:textId="77777777" w:rsidR="00885129" w:rsidRDefault="00885129" w:rsidP="00885129">
      <w:pPr>
        <w:pStyle w:val="BodyText"/>
        <w:contextualSpacing/>
      </w:pPr>
    </w:p>
    <w:p w14:paraId="22D0D62E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6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01111100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</w:t>
      </w:r>
      <w:r w:rsidRPr="00837742">
        <w:t>00101000</w:t>
      </w:r>
    </w:p>
    <w:p w14:paraId="40B57701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0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= 0</w:t>
      </w:r>
    </w:p>
    <w:p w14:paraId="0CA34878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6</w:t>
      </w:r>
      <w:r>
        <w:t xml:space="preserve"> = 1 </w:t>
      </w:r>
      <w:r>
        <w:rPr>
          <w:rStyle w:val="VerbatimChar"/>
        </w:rPr>
        <w:t>XOR</w:t>
      </w:r>
      <w:r>
        <w:t xml:space="preserve"> 0 = 1</w:t>
      </w:r>
    </w:p>
    <w:p w14:paraId="6F1FD4AB" w14:textId="77777777" w:rsidR="00885129" w:rsidRDefault="00885129" w:rsidP="00885129">
      <w:pPr>
        <w:pStyle w:val="BodyText"/>
        <w:contextualSpacing/>
      </w:pPr>
    </w:p>
    <w:p w14:paraId="332EA35A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5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00111110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0010</w:t>
      </w:r>
      <w:r w:rsidRPr="00837742">
        <w:t>1010</w:t>
      </w:r>
    </w:p>
    <w:p w14:paraId="1F3D77A8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0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= 1</w:t>
      </w:r>
    </w:p>
    <w:p w14:paraId="14243835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5</w:t>
      </w:r>
      <w:r>
        <w:t xml:space="preserve"> = 1 </w:t>
      </w:r>
      <w:r>
        <w:rPr>
          <w:rStyle w:val="VerbatimChar"/>
        </w:rPr>
        <w:t>XOR</w:t>
      </w:r>
      <w:r>
        <w:t xml:space="preserve"> 1 = 0</w:t>
      </w:r>
    </w:p>
    <w:p w14:paraId="4C8D0A5E" w14:textId="77777777" w:rsidR="00885129" w:rsidRDefault="00885129" w:rsidP="00885129">
      <w:pPr>
        <w:pStyle w:val="BodyText"/>
        <w:contextualSpacing/>
      </w:pPr>
    </w:p>
    <w:p w14:paraId="59D38C11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4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00011111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0000</w:t>
      </w:r>
      <w:r w:rsidRPr="00837742">
        <w:t>1010</w:t>
      </w:r>
    </w:p>
    <w:p w14:paraId="23B152CD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0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= 0</w:t>
      </w:r>
    </w:p>
    <w:p w14:paraId="64C24827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4</w:t>
      </w:r>
      <w:r>
        <w:t xml:space="preserve"> = 0 </w:t>
      </w:r>
      <w:r>
        <w:rPr>
          <w:rStyle w:val="VerbatimChar"/>
        </w:rPr>
        <w:t>XOR</w:t>
      </w:r>
      <w:r>
        <w:t xml:space="preserve"> 0 = 0</w:t>
      </w:r>
    </w:p>
    <w:p w14:paraId="0C56FD87" w14:textId="77777777" w:rsidR="00885129" w:rsidRDefault="00885129" w:rsidP="00885129">
      <w:pPr>
        <w:pStyle w:val="BodyText"/>
        <w:contextualSpacing/>
      </w:pPr>
    </w:p>
    <w:p w14:paraId="0048D31A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3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10001111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1000</w:t>
      </w:r>
      <w:r w:rsidRPr="000F38F3">
        <w:t>1010</w:t>
      </w:r>
    </w:p>
    <w:p w14:paraId="04D7429F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1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= 1</w:t>
      </w:r>
    </w:p>
    <w:p w14:paraId="51238DC0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3</w:t>
      </w:r>
      <w:r>
        <w:t xml:space="preserve"> = 0 </w:t>
      </w:r>
      <w:r>
        <w:rPr>
          <w:rStyle w:val="VerbatimChar"/>
        </w:rPr>
        <w:t>XOR</w:t>
      </w:r>
      <w:r>
        <w:t xml:space="preserve"> 1 = 1</w:t>
      </w:r>
    </w:p>
    <w:p w14:paraId="5C01EB9B" w14:textId="77777777" w:rsidR="00885129" w:rsidRDefault="00885129" w:rsidP="00885129">
      <w:pPr>
        <w:pStyle w:val="BodyText"/>
        <w:contextualSpacing/>
      </w:pPr>
    </w:p>
    <w:p w14:paraId="50B87FBC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2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11000111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10000</w:t>
      </w:r>
      <w:r w:rsidRPr="000F38F3">
        <w:t>010</w:t>
      </w:r>
    </w:p>
    <w:p w14:paraId="510934C0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1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= 0</w:t>
      </w:r>
    </w:p>
    <w:p w14:paraId="69398157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2</w:t>
      </w:r>
      <w:r>
        <w:t xml:space="preserve"> = 0 </w:t>
      </w:r>
      <w:r>
        <w:rPr>
          <w:rStyle w:val="VerbatimChar"/>
        </w:rPr>
        <w:t>XOR</w:t>
      </w:r>
      <w:r>
        <w:t xml:space="preserve"> 0 = 0</w:t>
      </w:r>
    </w:p>
    <w:p w14:paraId="5E23CD68" w14:textId="77777777" w:rsidR="00885129" w:rsidRDefault="00885129" w:rsidP="00885129">
      <w:pPr>
        <w:pStyle w:val="BodyText"/>
        <w:contextualSpacing/>
      </w:pPr>
    </w:p>
    <w:p w14:paraId="1E8BF0B7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1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11100011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1010</w:t>
      </w:r>
      <w:r w:rsidRPr="000F38F3">
        <w:t>0010</w:t>
      </w:r>
    </w:p>
    <w:p w14:paraId="799E5F77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1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= 1</w:t>
      </w:r>
    </w:p>
    <w:p w14:paraId="4BC140E8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1</w:t>
      </w:r>
      <w:r>
        <w:t xml:space="preserve"> = 1 </w:t>
      </w:r>
      <w:r>
        <w:rPr>
          <w:rStyle w:val="VerbatimChar"/>
        </w:rPr>
        <w:t>XOR</w:t>
      </w:r>
      <w:r>
        <w:t xml:space="preserve"> 1 = 0</w:t>
      </w:r>
    </w:p>
    <w:p w14:paraId="4FE3D4AE" w14:textId="77777777" w:rsidR="00885129" w:rsidRDefault="00885129" w:rsidP="00885129">
      <w:pPr>
        <w:pStyle w:val="BodyText"/>
        <w:contextualSpacing/>
      </w:pPr>
    </w:p>
    <w:p w14:paraId="7262ED3A" w14:textId="77777777" w:rsidR="00885129" w:rsidRDefault="00885129" w:rsidP="00885129">
      <w:pPr>
        <w:pStyle w:val="BodyText"/>
        <w:contextualSpacing/>
      </w:pPr>
      <w:proofErr w:type="gramStart"/>
      <w:r w:rsidRPr="00837742">
        <w:rPr>
          <w:i/>
        </w:rPr>
        <w:t>a</w:t>
      </w:r>
      <w:r>
        <w:rPr>
          <w:i/>
          <w:vertAlign w:val="subscript"/>
        </w:rPr>
        <w:t>0</w:t>
      </w:r>
      <w:proofErr w:type="gramEnd"/>
      <w:r>
        <w:t xml:space="preserve"> </w:t>
      </w:r>
      <w:r w:rsidRPr="0047215C">
        <w:rPr>
          <w:rStyle w:val="VerbatimChar"/>
        </w:rPr>
        <w:t>AND</w:t>
      </w:r>
      <w:r>
        <w:t xml:space="preserve"> </w:t>
      </w:r>
      <w:r w:rsidRPr="00DA0DEA">
        <w:rPr>
          <w:i/>
        </w:rPr>
        <w:t>b</w:t>
      </w:r>
      <w:r>
        <w:t xml:space="preserve"> = 11110001 </w:t>
      </w:r>
      <w:r w:rsidRPr="0047215C">
        <w:rPr>
          <w:rStyle w:val="VerbatimChar"/>
        </w:rPr>
        <w:t>AND</w:t>
      </w:r>
      <w:r>
        <w:t xml:space="preserve"> </w:t>
      </w:r>
      <w:r w:rsidRPr="00DA0DEA">
        <w:t>10101010</w:t>
      </w:r>
      <w:r>
        <w:t xml:space="preserve"> = 1010</w:t>
      </w:r>
      <w:r w:rsidRPr="000F38F3">
        <w:t>00</w:t>
      </w:r>
      <w:r>
        <w:t>0</w:t>
      </w:r>
      <w:r w:rsidRPr="000F38F3">
        <w:t>0</w:t>
      </w:r>
    </w:p>
    <w:p w14:paraId="5833B7FD" w14:textId="77777777" w:rsidR="00885129" w:rsidRDefault="002426F2" w:rsidP="00885129">
      <w:pPr>
        <w:pStyle w:val="BodyText"/>
        <w:contextualSpacing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k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nor/>
                  </m:rPr>
                  <m:t>AND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hAnsi="Cambria Math"/>
          </w:rPr>
          <m:t xml:space="preserve">= </m:t>
        </m:r>
      </m:oMath>
      <w:r w:rsidR="00885129">
        <w:rPr>
          <w:rFonts w:eastAsiaTheme="minorEastAsia"/>
        </w:rPr>
        <w:t xml:space="preserve">1 </w:t>
      </w:r>
      <w:r w:rsidR="00885129">
        <w:rPr>
          <w:rStyle w:val="VerbatimChar"/>
        </w:rPr>
        <w:t>XOR</w:t>
      </w:r>
      <w:r w:rsidR="00885129">
        <w:rPr>
          <w:rFonts w:eastAsiaTheme="minorEastAsia"/>
        </w:rPr>
        <w:t xml:space="preserve"> 0</w:t>
      </w:r>
      <w:r w:rsidR="00885129">
        <w:t xml:space="preserve"> </w:t>
      </w:r>
      <w:r w:rsidR="00885129">
        <w:rPr>
          <w:rStyle w:val="VerbatimChar"/>
        </w:rPr>
        <w:t>XOR</w:t>
      </w:r>
      <w:r w:rsidR="00885129">
        <w:t xml:space="preserve"> 1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</w:t>
      </w:r>
      <w:r w:rsidR="00885129">
        <w:rPr>
          <w:rStyle w:val="VerbatimChar"/>
        </w:rPr>
        <w:t>XOR</w:t>
      </w:r>
      <w:r w:rsidR="00885129">
        <w:t xml:space="preserve"> 0 = 0</w:t>
      </w:r>
    </w:p>
    <w:p w14:paraId="532650BB" w14:textId="77777777" w:rsidR="00885129" w:rsidRDefault="00885129" w:rsidP="00885129">
      <w:pPr>
        <w:pStyle w:val="BodyText"/>
        <w:contextualSpacing/>
      </w:pPr>
      <w:r>
        <w:rPr>
          <w:i/>
        </w:rPr>
        <w:t>d</w:t>
      </w:r>
      <w:r>
        <w:rPr>
          <w:i/>
          <w:vertAlign w:val="subscript"/>
        </w:rPr>
        <w:t>1</w:t>
      </w:r>
      <w:r>
        <w:t xml:space="preserve"> = 1 </w:t>
      </w:r>
      <w:r>
        <w:rPr>
          <w:rStyle w:val="VerbatimChar"/>
        </w:rPr>
        <w:t>XOR</w:t>
      </w:r>
      <w:r>
        <w:t xml:space="preserve"> 0 = 1</w:t>
      </w:r>
    </w:p>
    <w:p w14:paraId="7FF3FE61" w14:textId="77777777" w:rsidR="00885129" w:rsidRDefault="00885129" w:rsidP="00885129">
      <w:pPr>
        <w:pStyle w:val="BodyText"/>
        <w:contextualSpacing/>
      </w:pPr>
    </w:p>
    <w:p w14:paraId="4E72D762" w14:textId="77777777" w:rsidR="00885129" w:rsidRDefault="00885129" w:rsidP="00885129">
      <w:pPr>
        <w:pStyle w:val="BodyText"/>
        <w:contextualSpacing/>
      </w:pPr>
      <w:r>
        <w:t xml:space="preserve">The result of the transformation is </w:t>
      </w:r>
      <w:r w:rsidRPr="00D36CC7">
        <w:rPr>
          <w:i/>
        </w:rPr>
        <w:t>d</w:t>
      </w:r>
      <w:r>
        <w:t xml:space="preserve"> = 11001001</w:t>
      </w:r>
      <w:r w:rsidRPr="0047215C">
        <w:rPr>
          <w:vertAlign w:val="subscript"/>
        </w:rPr>
        <w:t>2</w:t>
      </w:r>
    </w:p>
    <w:p w14:paraId="1586C659" w14:textId="77777777" w:rsidR="00845AFD" w:rsidRDefault="00845AFD" w:rsidP="00656D1B"/>
    <w:p w14:paraId="6B719FD1" w14:textId="77777777" w:rsidR="000419AA" w:rsidRDefault="000419AA" w:rsidP="000419AA">
      <w:pPr>
        <w:contextualSpacing/>
      </w:pPr>
      <w:r w:rsidRPr="007463CA">
        <w:t>Important notes:</w:t>
      </w:r>
    </w:p>
    <w:p w14:paraId="010CF6A3" w14:textId="5212BA6F" w:rsidR="000419AA" w:rsidRPr="00C446BE" w:rsidRDefault="000419AA" w:rsidP="000419AA">
      <w:pPr>
        <w:pStyle w:val="ListParagraph"/>
        <w:numPr>
          <w:ilvl w:val="0"/>
          <w:numId w:val="5"/>
        </w:numPr>
      </w:pPr>
      <w:r>
        <w:t xml:space="preserve">Write your code inside the </w:t>
      </w:r>
      <w:r w:rsidRPr="00C446BE">
        <w:t>“ARM” directory</w:t>
      </w:r>
    </w:p>
    <w:p w14:paraId="695E794B" w14:textId="77777777" w:rsidR="000419AA" w:rsidRPr="00351EEB" w:rsidRDefault="000419AA" w:rsidP="000419AA">
      <w:pPr>
        <w:pStyle w:val="ListParagraph"/>
        <w:numPr>
          <w:ilvl w:val="0"/>
          <w:numId w:val="5"/>
        </w:numPr>
        <w:rPr>
          <w:color w:val="333333"/>
        </w:rPr>
      </w:pPr>
      <w:r w:rsidRPr="00351EEB">
        <w:rPr>
          <w:color w:val="333333"/>
        </w:rPr>
        <w:t>The assembly subroutine must comply with the ARM Architecture Procedure Call Standard (AAPCS) standard (</w:t>
      </w:r>
      <w:r>
        <w:rPr>
          <w:color w:val="333333"/>
        </w:rPr>
        <w:t>in terms of</w:t>
      </w:r>
      <w:r w:rsidRPr="00351EEB">
        <w:rPr>
          <w:color w:val="333333"/>
        </w:rPr>
        <w:t xml:space="preserve"> parameter passing, returned value, </w:t>
      </w:r>
      <w:proofErr w:type="spellStart"/>
      <w:r w:rsidRPr="00351EEB">
        <w:rPr>
          <w:color w:val="333333"/>
        </w:rPr>
        <w:t>callee</w:t>
      </w:r>
      <w:proofErr w:type="spellEnd"/>
      <w:r w:rsidRPr="00351EEB">
        <w:rPr>
          <w:color w:val="333333"/>
        </w:rPr>
        <w:t>-saved registers).</w:t>
      </w:r>
    </w:p>
    <w:p w14:paraId="6323B207" w14:textId="77777777" w:rsidR="000419AA" w:rsidRDefault="000419AA" w:rsidP="00656D1B"/>
    <w:p w14:paraId="4BCFF62F" w14:textId="77777777" w:rsidR="000419AA" w:rsidRDefault="000419AA" w:rsidP="00656D1B"/>
    <w:p w14:paraId="2EDB22B5" w14:textId="640B5B62" w:rsidR="00F4410A" w:rsidRDefault="00F4410A" w:rsidP="00713D8B">
      <w:pPr>
        <w:pStyle w:val="Textbody"/>
        <w:shd w:val="clear" w:color="auto" w:fill="FFFFFF"/>
        <w:rPr>
          <w:color w:val="333333"/>
          <w:lang w:val="en-US"/>
        </w:rPr>
      </w:pPr>
    </w:p>
    <w:p w14:paraId="22BDA52E" w14:textId="0A063056" w:rsidR="00584AEA" w:rsidRDefault="00584AEA">
      <w:pPr>
        <w:rPr>
          <w:rFonts w:eastAsia="SimSun" w:cs="Lucida Sans"/>
          <w:color w:val="333333"/>
          <w:kern w:val="3"/>
          <w:lang w:eastAsia="zh-CN" w:bidi="hi-IN"/>
        </w:rPr>
      </w:pPr>
      <w:r>
        <w:rPr>
          <w:color w:val="333333"/>
        </w:rPr>
        <w:br w:type="page"/>
      </w:r>
    </w:p>
    <w:p w14:paraId="00682DFE" w14:textId="7FAA7DB2" w:rsidR="00584AEA" w:rsidRPr="003B3E5E" w:rsidRDefault="00584AEA" w:rsidP="00584AEA">
      <w:pPr>
        <w:autoSpaceDE w:val="0"/>
        <w:autoSpaceDN w:val="0"/>
        <w:adjustRightInd w:val="0"/>
        <w:jc w:val="center"/>
        <w:rPr>
          <w:rFonts w:eastAsia="Calibri"/>
          <w:sz w:val="28"/>
          <w:lang w:eastAsia="en-GB"/>
        </w:rPr>
      </w:pPr>
      <w:r w:rsidRPr="003B3E5E">
        <w:rPr>
          <w:rFonts w:eastAsia="Calibri"/>
          <w:b/>
          <w:sz w:val="28"/>
          <w:lang w:eastAsia="en-GB"/>
        </w:rPr>
        <w:lastRenderedPageBreak/>
        <w:t xml:space="preserve">Question </w:t>
      </w:r>
      <w:r w:rsidR="00F630F0">
        <w:rPr>
          <w:rFonts w:eastAsia="Calibri"/>
          <w:b/>
          <w:sz w:val="28"/>
          <w:lang w:eastAsia="en-GB"/>
        </w:rPr>
        <w:t>2</w:t>
      </w:r>
      <w:r w:rsidRPr="003B3E5E">
        <w:rPr>
          <w:rFonts w:eastAsia="Calibri"/>
          <w:sz w:val="28"/>
          <w:lang w:eastAsia="en-GB"/>
        </w:rPr>
        <w:t xml:space="preserve"> (</w:t>
      </w:r>
      <w:r w:rsidR="003B3C66">
        <w:rPr>
          <w:rFonts w:eastAsia="Calibri"/>
          <w:sz w:val="28"/>
          <w:lang w:eastAsia="en-GB"/>
        </w:rPr>
        <w:t>8</w:t>
      </w:r>
      <w:r w:rsidRPr="003B3E5E">
        <w:rPr>
          <w:rFonts w:eastAsia="Calibri"/>
          <w:sz w:val="28"/>
          <w:lang w:eastAsia="en-GB"/>
        </w:rPr>
        <w:t xml:space="preserve"> points)</w:t>
      </w:r>
    </w:p>
    <w:p w14:paraId="588CCCBF" w14:textId="77777777" w:rsidR="00F630F0" w:rsidRPr="00F630F0" w:rsidRDefault="00F630F0" w:rsidP="00F630F0">
      <w:pPr>
        <w:pStyle w:val="Textbody"/>
        <w:contextualSpacing/>
        <w:rPr>
          <w:color w:val="333333"/>
          <w:lang w:val="en-US"/>
        </w:rPr>
      </w:pPr>
      <w:r w:rsidRPr="00F630F0">
        <w:rPr>
          <w:color w:val="333333"/>
          <w:lang w:val="en-US"/>
        </w:rPr>
        <w:t>Extend the previous exercise as follows.</w:t>
      </w:r>
    </w:p>
    <w:p w14:paraId="2BBED7E0" w14:textId="77777777" w:rsidR="00F630F0" w:rsidRDefault="00F630F0" w:rsidP="00F630F0">
      <w:pPr>
        <w:pStyle w:val="Textbody"/>
        <w:contextualSpacing/>
        <w:rPr>
          <w:color w:val="333333"/>
          <w:lang w:val="en-US"/>
        </w:rPr>
      </w:pPr>
    </w:p>
    <w:p w14:paraId="27BC9D57" w14:textId="0DCCB90D" w:rsidR="00885129" w:rsidRPr="00885129" w:rsidRDefault="00885129" w:rsidP="00885129">
      <w:p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Initialize TIMER1 to count to </w:t>
      </w:r>
      <w:r w:rsidRPr="00885129">
        <w:rPr>
          <w:rStyle w:val="VerbatimChar"/>
          <w:rFonts w:eastAsiaTheme="minorHAnsi" w:cstheme="minorBidi"/>
        </w:rPr>
        <w:t>0xFFFF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. When the counter reaches </w:t>
      </w:r>
      <w:r w:rsidRPr="00885129">
        <w:rPr>
          <w:rStyle w:val="VerbatimChar"/>
          <w:rFonts w:eastAsiaTheme="minorHAnsi" w:cstheme="minorBidi"/>
        </w:rPr>
        <w:t>0xFFFF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, the timer </w:t>
      </w:r>
      <w:proofErr w:type="gramStart"/>
      <w:r w:rsidRPr="00885129">
        <w:rPr>
          <w:rFonts w:eastAsia="SimSun" w:cs="Lucida Sans"/>
          <w:color w:val="333333"/>
          <w:kern w:val="3"/>
          <w:lang w:eastAsia="zh-CN" w:bidi="hi-IN"/>
        </w:rPr>
        <w:t>is reset</w:t>
      </w:r>
      <w:proofErr w:type="gramEnd"/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 and no interrupt is generated.</w:t>
      </w:r>
    </w:p>
    <w:p w14:paraId="2261EDF3" w14:textId="77777777" w:rsidR="00885129" w:rsidRDefault="00885129" w:rsidP="00885129">
      <w:p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</w:p>
    <w:p w14:paraId="09ECE3C2" w14:textId="2EFC5BFE" w:rsidR="00885129" w:rsidRPr="00885129" w:rsidRDefault="00885129" w:rsidP="00885129">
      <w:p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When INT0 is pressed:</w:t>
      </w:r>
    </w:p>
    <w:p w14:paraId="5FEA3216" w14:textId="77777777" w:rsidR="00885129" w:rsidRPr="00885129" w:rsidRDefault="00885129" w:rsidP="00885129">
      <w:pPr>
        <w:pStyle w:val="ListParagraph"/>
        <w:numPr>
          <w:ilvl w:val="0"/>
          <w:numId w:val="32"/>
        </w:numPr>
        <w:spacing w:after="200"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Read the value of the timer counter of TIMER1.</w:t>
      </w:r>
    </w:p>
    <w:p w14:paraId="36906111" w14:textId="77777777" w:rsidR="00885129" w:rsidRPr="00885129" w:rsidRDefault="00885129" w:rsidP="00885129">
      <w:pPr>
        <w:pStyle w:val="ListParagraph"/>
        <w:numPr>
          <w:ilvl w:val="0"/>
          <w:numId w:val="32"/>
        </w:numPr>
        <w:spacing w:after="200"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Perform the </w:t>
      </w:r>
      <w:r w:rsidRPr="00885129">
        <w:rPr>
          <w:rStyle w:val="VerbatimChar"/>
          <w:rFonts w:eastAsiaTheme="minorHAnsi" w:cstheme="minorBidi"/>
        </w:rPr>
        <w:t>XOR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 of the most and least significant byte of the value.</w:t>
      </w:r>
    </w:p>
    <w:p w14:paraId="5BE8924E" w14:textId="52EC1D7F" w:rsidR="00885129" w:rsidRPr="00885129" w:rsidRDefault="00885129" w:rsidP="00885129">
      <w:pPr>
        <w:pStyle w:val="ListParagraph"/>
        <w:spacing w:after="200"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Remember that the timer counter is 32 bits long: you have to take into account only on the least significant 16 bits! If the value you read from the timer counter is </w:t>
      </w:r>
      <w:r w:rsidRPr="00885129">
        <w:rPr>
          <w:rStyle w:val="VerbatimChar"/>
          <w:rFonts w:eastAsiaTheme="minorHAnsi" w:cstheme="minorBidi"/>
        </w:rPr>
        <w:t>0x000042AA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, the most significant byte is </w:t>
      </w:r>
      <w:r w:rsidRPr="00885129">
        <w:rPr>
          <w:rStyle w:val="VerbatimChar"/>
          <w:rFonts w:eastAsiaTheme="minorHAnsi" w:cstheme="minorBidi"/>
        </w:rPr>
        <w:t>0x42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 and the least significant is </w:t>
      </w:r>
      <w:r w:rsidRPr="00885129">
        <w:rPr>
          <w:rStyle w:val="VerbatimChar"/>
          <w:rFonts w:eastAsiaTheme="minorHAnsi" w:cstheme="minorBidi"/>
        </w:rPr>
        <w:t>0xAA</w:t>
      </w:r>
      <w:r w:rsidRPr="00885129">
        <w:rPr>
          <w:rFonts w:eastAsia="SimSun" w:cs="Lucida Sans"/>
          <w:color w:val="333333"/>
          <w:kern w:val="3"/>
          <w:lang w:eastAsia="zh-CN" w:bidi="hi-IN"/>
        </w:rPr>
        <w:t>.</w:t>
      </w:r>
    </w:p>
    <w:p w14:paraId="04419EF8" w14:textId="77777777" w:rsidR="00885129" w:rsidRPr="00885129" w:rsidRDefault="00885129" w:rsidP="00885129">
      <w:pPr>
        <w:pStyle w:val="ListParagraph"/>
        <w:numPr>
          <w:ilvl w:val="0"/>
          <w:numId w:val="32"/>
        </w:numPr>
        <w:spacing w:after="200"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Show the value you obtained on the LEDs.</w:t>
      </w:r>
    </w:p>
    <w:p w14:paraId="624C94FB" w14:textId="77777777" w:rsidR="00885129" w:rsidRDefault="00885129" w:rsidP="00885129">
      <w:p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</w:p>
    <w:p w14:paraId="647C4165" w14:textId="27DC27CA" w:rsidR="00885129" w:rsidRDefault="00885129" w:rsidP="00885129">
      <w:p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When KEY1 is pressed:</w:t>
      </w:r>
    </w:p>
    <w:p w14:paraId="0DE5AD77" w14:textId="601E9770" w:rsidR="00885129" w:rsidRPr="00885129" w:rsidRDefault="00885129" w:rsidP="00885129">
      <w:pPr>
        <w:numPr>
          <w:ilvl w:val="0"/>
          <w:numId w:val="30"/>
        </w:numPr>
        <w:spacing w:after="200"/>
        <w:contextualSpacing/>
        <w:rPr>
          <w:rStyle w:val="VerbatimChar"/>
          <w:rFonts w:ascii="Times New Roman" w:eastAsia="SimSun" w:hAnsi="Times New Roman" w:cs="Lucida Sans"/>
          <w:color w:val="333333"/>
          <w:kern w:val="3"/>
          <w:sz w:val="24"/>
          <w:lang w:eastAsia="zh-CN" w:bidi="hi-IN"/>
        </w:rPr>
      </w:pPr>
      <w:r>
        <w:rPr>
          <w:rFonts w:eastAsia="SimSun" w:cs="Lucida Sans"/>
          <w:color w:val="333333"/>
          <w:kern w:val="3"/>
          <w:lang w:eastAsia="zh-CN" w:bidi="hi-IN"/>
        </w:rPr>
        <w:t>Ca</w:t>
      </w:r>
      <w:bookmarkStart w:id="0" w:name="_GoBack"/>
      <w:bookmarkEnd w:id="0"/>
      <w:r>
        <w:rPr>
          <w:rFonts w:eastAsia="SimSun" w:cs="Lucida Sans"/>
          <w:color w:val="333333"/>
          <w:kern w:val="3"/>
          <w:lang w:eastAsia="zh-CN" w:bidi="hi-IN"/>
        </w:rPr>
        <w:t>ll</w:t>
      </w:r>
      <w:r w:rsidRPr="00885129">
        <w:rPr>
          <w:rFonts w:eastAsia="SimSun" w:cs="Lucida Sans"/>
          <w:color w:val="333333"/>
          <w:kern w:val="3"/>
          <w:lang w:eastAsia="zh-CN" w:bidi="hi-IN"/>
        </w:rPr>
        <w:t xml:space="preserve"> </w:t>
      </w:r>
      <w:proofErr w:type="spellStart"/>
      <w:r w:rsidRPr="00885129">
        <w:rPr>
          <w:rStyle w:val="VerbatimChar"/>
          <w:rFonts w:eastAsiaTheme="minorHAnsi" w:cstheme="minorBidi"/>
        </w:rPr>
        <w:t>bitwiseAffineTransformation</w:t>
      </w:r>
      <w:proofErr w:type="spellEnd"/>
      <w:r w:rsidRPr="00885129">
        <w:rPr>
          <w:rStyle w:val="VerbatimChar"/>
          <w:rFonts w:ascii="Times New Roman" w:eastAsiaTheme="minorHAnsi" w:hAnsi="Times New Roman"/>
        </w:rPr>
        <w:t xml:space="preserve"> </w:t>
      </w:r>
      <w:r>
        <w:rPr>
          <w:rFonts w:eastAsia="SimSun" w:cs="Lucida Sans"/>
          <w:color w:val="333333"/>
          <w:kern w:val="3"/>
          <w:lang w:eastAsia="zh-CN" w:bidi="hi-IN"/>
        </w:rPr>
        <w:t>passing</w:t>
      </w:r>
      <w:r w:rsidRPr="00885129">
        <w:rPr>
          <w:rStyle w:val="VerbatimChar"/>
          <w:rFonts w:ascii="Times New Roman" w:eastAsiaTheme="minorHAnsi" w:hAnsi="Times New Roman"/>
        </w:rPr>
        <w:t>:</w:t>
      </w:r>
    </w:p>
    <w:p w14:paraId="2573E05C" w14:textId="1BBAC082" w:rsidR="00885129" w:rsidRDefault="00885129" w:rsidP="00885129">
      <w:pPr>
        <w:numPr>
          <w:ilvl w:val="1"/>
          <w:numId w:val="30"/>
        </w:num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>
        <w:rPr>
          <w:rFonts w:eastAsia="SimSun" w:cs="Lucida Sans"/>
          <w:color w:val="333333"/>
          <w:kern w:val="3"/>
          <w:lang w:eastAsia="zh-CN" w:bidi="hi-IN"/>
        </w:rPr>
        <w:t>The constant array [</w:t>
      </w:r>
      <w:r w:rsidRPr="00885129">
        <w:rPr>
          <w:rFonts w:eastAsia="SimSun" w:cs="Lucida Sans"/>
          <w:color w:val="333333"/>
          <w:kern w:val="3"/>
          <w:lang w:eastAsia="zh-CN" w:bidi="hi-IN"/>
        </w:rPr>
        <w:t>0x8F, 0xC7, 0xE3, 0xF1, 0xF8, 0x7C, 0x3E, 0x1F</w:t>
      </w:r>
      <w:r>
        <w:rPr>
          <w:rFonts w:eastAsia="SimSun" w:cs="Lucida Sans"/>
          <w:color w:val="333333"/>
          <w:kern w:val="3"/>
          <w:lang w:eastAsia="zh-CN" w:bidi="hi-IN"/>
        </w:rPr>
        <w:t xml:space="preserve">] as matrix </w:t>
      </w:r>
      <w:r w:rsidRPr="00960743">
        <w:rPr>
          <w:rFonts w:eastAsia="SimSun" w:cs="Lucida Sans"/>
          <w:i/>
          <w:color w:val="333333"/>
          <w:kern w:val="3"/>
          <w:lang w:eastAsia="zh-CN" w:bidi="hi-IN"/>
        </w:rPr>
        <w:t>A</w:t>
      </w:r>
    </w:p>
    <w:p w14:paraId="0F0DF578" w14:textId="20145538" w:rsidR="00885129" w:rsidRDefault="00885129" w:rsidP="00885129">
      <w:pPr>
        <w:numPr>
          <w:ilvl w:val="1"/>
          <w:numId w:val="30"/>
        </w:num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the value that is being showed on the LEDs</w:t>
      </w:r>
      <w:r w:rsidR="00960743">
        <w:rPr>
          <w:rFonts w:eastAsia="SimSun" w:cs="Lucida Sans"/>
          <w:color w:val="333333"/>
          <w:kern w:val="3"/>
          <w:lang w:eastAsia="zh-CN" w:bidi="hi-IN"/>
        </w:rPr>
        <w:t xml:space="preserve"> as </w:t>
      </w:r>
      <w:r w:rsidR="00960743" w:rsidRPr="00960743">
        <w:rPr>
          <w:rFonts w:eastAsia="SimSun" w:cs="Lucida Sans"/>
          <w:i/>
          <w:color w:val="333333"/>
          <w:kern w:val="3"/>
          <w:lang w:eastAsia="zh-CN" w:bidi="hi-IN"/>
        </w:rPr>
        <w:t>B</w:t>
      </w:r>
    </w:p>
    <w:p w14:paraId="1DCC20EC" w14:textId="6C52D6FD" w:rsidR="00960743" w:rsidRPr="00885129" w:rsidRDefault="00960743" w:rsidP="00885129">
      <w:pPr>
        <w:numPr>
          <w:ilvl w:val="1"/>
          <w:numId w:val="30"/>
        </w:num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>
        <w:rPr>
          <w:rFonts w:eastAsia="SimSun" w:cs="Lucida Sans"/>
          <w:color w:val="333333"/>
          <w:kern w:val="3"/>
          <w:lang w:eastAsia="zh-CN" w:bidi="hi-IN"/>
        </w:rPr>
        <w:t xml:space="preserve">the value 0x63 as </w:t>
      </w:r>
      <w:r w:rsidRPr="00960743">
        <w:rPr>
          <w:rFonts w:eastAsia="SimSun" w:cs="Lucida Sans"/>
          <w:i/>
          <w:color w:val="333333"/>
          <w:kern w:val="3"/>
          <w:lang w:eastAsia="zh-CN" w:bidi="hi-IN"/>
        </w:rPr>
        <w:t>C</w:t>
      </w:r>
    </w:p>
    <w:p w14:paraId="3F3C65AE" w14:textId="77777777" w:rsidR="00885129" w:rsidRPr="00885129" w:rsidRDefault="00885129" w:rsidP="00885129">
      <w:pPr>
        <w:numPr>
          <w:ilvl w:val="0"/>
          <w:numId w:val="30"/>
        </w:numPr>
        <w:spacing w:after="200"/>
        <w:contextualSpacing/>
        <w:rPr>
          <w:rFonts w:eastAsia="SimSun" w:cs="Lucida Sans"/>
          <w:color w:val="333333"/>
          <w:kern w:val="3"/>
          <w:lang w:eastAsia="zh-CN" w:bidi="hi-IN"/>
        </w:rPr>
      </w:pPr>
      <w:r w:rsidRPr="00885129">
        <w:rPr>
          <w:rFonts w:eastAsia="SimSun" w:cs="Lucida Sans"/>
          <w:color w:val="333333"/>
          <w:kern w:val="3"/>
          <w:lang w:eastAsia="zh-CN" w:bidi="hi-IN"/>
        </w:rPr>
        <w:t>Show the transformed value on the LEDs, using TIMER0 to blink the LEDs with a period of 0.5 seconds (meaning that they have to stay on for 0.25 seconds and off for 0.25 seconds)</w:t>
      </w:r>
    </w:p>
    <w:p w14:paraId="2A790958" w14:textId="77022118" w:rsidR="00F4410A" w:rsidRDefault="00F4410A" w:rsidP="00885129">
      <w:pPr>
        <w:pStyle w:val="Textbody"/>
        <w:contextualSpacing/>
        <w:rPr>
          <w:color w:val="333333"/>
          <w:lang w:val="en-US"/>
        </w:rPr>
      </w:pPr>
    </w:p>
    <w:sectPr w:rsidR="00F4410A" w:rsidSect="00965EB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8840B3" w14:textId="77777777" w:rsidR="002426F2" w:rsidRDefault="002426F2" w:rsidP="00FD0705">
      <w:r>
        <w:separator/>
      </w:r>
    </w:p>
  </w:endnote>
  <w:endnote w:type="continuationSeparator" w:id="0">
    <w:p w14:paraId="5953E711" w14:textId="77777777" w:rsidR="002426F2" w:rsidRDefault="002426F2" w:rsidP="00FD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7CF6F9" w14:textId="77777777" w:rsidR="00960743" w:rsidRDefault="009607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B21E2" w14:textId="77777777" w:rsidR="00960743" w:rsidRDefault="009607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8CFCD7" w14:textId="77777777" w:rsidR="00960743" w:rsidRDefault="009607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D1522" w14:textId="77777777" w:rsidR="002426F2" w:rsidRDefault="002426F2" w:rsidP="00FD0705">
      <w:r>
        <w:separator/>
      </w:r>
    </w:p>
  </w:footnote>
  <w:footnote w:type="continuationSeparator" w:id="0">
    <w:p w14:paraId="49403C80" w14:textId="77777777" w:rsidR="002426F2" w:rsidRDefault="002426F2" w:rsidP="00FD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2C76B2" w14:textId="77777777" w:rsidR="00960743" w:rsidRDefault="009607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7C4FC" w14:textId="06C185BA" w:rsidR="00C86C2F" w:rsidRDefault="00F630F0" w:rsidP="003B3E5E">
    <w:pPr>
      <w:pStyle w:val="Heading1"/>
      <w:numPr>
        <w:ilvl w:val="0"/>
        <w:numId w:val="0"/>
      </w:numPr>
      <w:tabs>
        <w:tab w:val="left" w:pos="-567"/>
        <w:tab w:val="left" w:pos="-270"/>
      </w:tabs>
      <w:spacing w:before="0" w:after="0"/>
      <w:ind w:right="-1"/>
      <w:jc w:val="center"/>
      <w:rPr>
        <w:rFonts w:ascii="Verdana" w:hAnsi="Verdana"/>
        <w:sz w:val="28"/>
        <w:szCs w:val="28"/>
      </w:rPr>
    </w:pPr>
    <w:r>
      <w:rPr>
        <w:rFonts w:ascii="Verdana" w:hAnsi="Verdana"/>
        <w:noProof/>
        <w:sz w:val="28"/>
        <w:szCs w:val="28"/>
        <w:lang w:val="it-IT" w:eastAsia="it-IT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449CBD6" wp14:editId="0281BDEA">
              <wp:simplePos x="0" y="0"/>
              <wp:positionH relativeFrom="column">
                <wp:posOffset>5757545</wp:posOffset>
              </wp:positionH>
              <wp:positionV relativeFrom="paragraph">
                <wp:posOffset>78105</wp:posOffset>
              </wp:positionV>
              <wp:extent cx="502285" cy="329565"/>
              <wp:effectExtent l="0" t="0" r="0" b="0"/>
              <wp:wrapSquare wrapText="bothSides"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2285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B6652F" w14:textId="63EDA666" w:rsidR="00F630F0" w:rsidRPr="005313C9" w:rsidRDefault="00960743" w:rsidP="00F630F0">
                          <w:pPr>
                            <w:jc w:val="center"/>
                            <w:rPr>
                              <w:rFonts w:ascii="Verdana" w:hAnsi="Verdana"/>
                              <w:b/>
                            </w:rPr>
                          </w:pPr>
                          <w:r>
                            <w:rPr>
                              <w:rFonts w:ascii="Verdana" w:hAnsi="Verdana"/>
                              <w:b/>
                            </w:rPr>
                            <w:t>A</w:t>
                          </w:r>
                          <w:r w:rsidR="00F630F0">
                            <w:rPr>
                              <w:rFonts w:ascii="Verdana" w:hAnsi="Verdana"/>
                              <w:b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449CBD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53.35pt;margin-top:6.15pt;width:39.55pt;height:25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">
              <v:textbox>
                <w:txbxContent>
                  <w:p w14:paraId="17B6652F" w14:textId="63EDA666" w:rsidR="00F630F0" w:rsidRPr="005313C9" w:rsidRDefault="00960743" w:rsidP="00F630F0">
                    <w:pPr>
                      <w:jc w:val="center"/>
                      <w:rPr>
                        <w:rFonts w:ascii="Verdana" w:hAnsi="Verdana"/>
                        <w:b/>
                      </w:rPr>
                    </w:pPr>
                    <w:r>
                      <w:rPr>
                        <w:rFonts w:ascii="Verdana" w:hAnsi="Verdana"/>
                        <w:b/>
                      </w:rPr>
                      <w:t>A</w:t>
                    </w:r>
                    <w:r w:rsidR="00F630F0">
                      <w:rPr>
                        <w:rFonts w:ascii="Verdana" w:hAnsi="Verdana"/>
                        <w:b/>
                      </w:rP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C86C2F">
      <w:rPr>
        <w:rFonts w:ascii="Verdana" w:hAnsi="Verdana"/>
        <w:sz w:val="28"/>
        <w:szCs w:val="28"/>
      </w:rPr>
      <w:t>Computer Architectures</w:t>
    </w:r>
  </w:p>
  <w:p w14:paraId="58B09ADC" w14:textId="4A6E5BB8" w:rsidR="00BD63E5" w:rsidRPr="00BD63E5" w:rsidRDefault="00C86C2F" w:rsidP="00BD63E5">
    <w:pPr>
      <w:pStyle w:val="Heading1"/>
      <w:numPr>
        <w:ilvl w:val="0"/>
        <w:numId w:val="0"/>
      </w:numPr>
      <w:tabs>
        <w:tab w:val="left" w:pos="-567"/>
        <w:tab w:val="left" w:pos="-270"/>
      </w:tabs>
      <w:spacing w:before="0" w:after="0"/>
      <w:ind w:right="-1"/>
      <w:jc w:val="center"/>
      <w:rPr>
        <w:rFonts w:ascii="Verdana" w:hAnsi="Verdana"/>
        <w:sz w:val="28"/>
        <w:szCs w:val="28"/>
      </w:rPr>
    </w:pPr>
    <w:r w:rsidRPr="00B576E4">
      <w:rPr>
        <w:rFonts w:ascii="Verdana" w:hAnsi="Verdana"/>
        <w:sz w:val="28"/>
        <w:szCs w:val="28"/>
      </w:rPr>
      <w:t>Exam</w:t>
    </w:r>
    <w:r>
      <w:rPr>
        <w:rFonts w:ascii="Verdana" w:hAnsi="Verdana"/>
        <w:sz w:val="28"/>
        <w:szCs w:val="28"/>
      </w:rPr>
      <w:t xml:space="preserve"> </w:t>
    </w:r>
    <w:r w:rsidRPr="00B576E4">
      <w:rPr>
        <w:rFonts w:ascii="Verdana" w:hAnsi="Verdana"/>
        <w:sz w:val="28"/>
        <w:szCs w:val="28"/>
      </w:rPr>
      <w:t xml:space="preserve">of </w:t>
    </w:r>
    <w:r w:rsidR="00BD63E5">
      <w:rPr>
        <w:rFonts w:ascii="Verdana" w:hAnsi="Verdana"/>
        <w:sz w:val="28"/>
        <w:szCs w:val="28"/>
      </w:rPr>
      <w:t>29</w:t>
    </w:r>
    <w:r>
      <w:rPr>
        <w:rFonts w:ascii="Verdana" w:hAnsi="Verdana"/>
        <w:sz w:val="28"/>
        <w:szCs w:val="28"/>
      </w:rPr>
      <w:t>/</w:t>
    </w:r>
    <w:r w:rsidRPr="00B576E4">
      <w:rPr>
        <w:rFonts w:ascii="Verdana" w:hAnsi="Verdana"/>
        <w:sz w:val="28"/>
        <w:szCs w:val="28"/>
      </w:rPr>
      <w:t>0</w:t>
    </w:r>
    <w:r w:rsidR="00BD63E5">
      <w:rPr>
        <w:rFonts w:ascii="Verdana" w:hAnsi="Verdana"/>
        <w:sz w:val="28"/>
        <w:szCs w:val="28"/>
      </w:rPr>
      <w:t>1</w:t>
    </w:r>
    <w:r>
      <w:rPr>
        <w:rFonts w:ascii="Verdana" w:hAnsi="Verdana"/>
        <w:sz w:val="28"/>
        <w:szCs w:val="28"/>
      </w:rPr>
      <w:t>/</w:t>
    </w:r>
    <w:r w:rsidRPr="00B576E4">
      <w:rPr>
        <w:rFonts w:ascii="Verdana" w:hAnsi="Verdana"/>
        <w:sz w:val="28"/>
        <w:szCs w:val="28"/>
      </w:rPr>
      <w:t>20</w:t>
    </w:r>
    <w:r>
      <w:rPr>
        <w:rFonts w:ascii="Verdana" w:hAnsi="Verdana"/>
        <w:sz w:val="28"/>
        <w:szCs w:val="28"/>
      </w:rPr>
      <w:t>2</w:t>
    </w:r>
    <w:r w:rsidR="00BD63E5">
      <w:rPr>
        <w:rFonts w:ascii="Verdana" w:hAnsi="Verdana"/>
        <w:sz w:val="28"/>
        <w:szCs w:val="28"/>
      </w:rPr>
      <w:t>5</w:t>
    </w:r>
  </w:p>
  <w:p w14:paraId="52013B7D" w14:textId="77777777" w:rsidR="00C86C2F" w:rsidRPr="00B576E4" w:rsidRDefault="00C86C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799BB3" w14:textId="77777777" w:rsidR="00960743" w:rsidRDefault="009607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A990"/>
    <w:multiLevelType w:val="multilevel"/>
    <w:tmpl w:val="6254B7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8318C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201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4" w15:restartNumberingAfterBreak="0">
    <w:nsid w:val="0F9903DD"/>
    <w:multiLevelType w:val="hybridMultilevel"/>
    <w:tmpl w:val="E960CAE8"/>
    <w:lvl w:ilvl="0" w:tplc="F978128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9469A"/>
    <w:multiLevelType w:val="multilevel"/>
    <w:tmpl w:val="7F1CC3C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6" w15:restartNumberingAfterBreak="0">
    <w:nsid w:val="21237158"/>
    <w:multiLevelType w:val="hybridMultilevel"/>
    <w:tmpl w:val="F95491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0117A8"/>
    <w:multiLevelType w:val="hybridMultilevel"/>
    <w:tmpl w:val="7088B2D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A1AFB"/>
    <w:multiLevelType w:val="hybridMultilevel"/>
    <w:tmpl w:val="A7D074E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C5978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0" w15:restartNumberingAfterBreak="0">
    <w:nsid w:val="2CC12D96"/>
    <w:multiLevelType w:val="hybridMultilevel"/>
    <w:tmpl w:val="3AB0EBD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446A0C"/>
    <w:multiLevelType w:val="hybridMultilevel"/>
    <w:tmpl w:val="A4A040F0"/>
    <w:lvl w:ilvl="0" w:tplc="C8D07A0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A355D"/>
    <w:multiLevelType w:val="hybridMultilevel"/>
    <w:tmpl w:val="549AFC02"/>
    <w:lvl w:ilvl="0" w:tplc="6706B2C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6629CB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8538CA"/>
    <w:multiLevelType w:val="hybridMultilevel"/>
    <w:tmpl w:val="11A8A8B4"/>
    <w:lvl w:ilvl="0" w:tplc="E4B80C7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8275C"/>
    <w:multiLevelType w:val="singleLevel"/>
    <w:tmpl w:val="A5122804"/>
    <w:lvl w:ilvl="0">
      <w:start w:val="1"/>
      <w:numFmt w:val="bullet"/>
      <w:pStyle w:val="Style2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5" w15:restartNumberingAfterBreak="0">
    <w:nsid w:val="4A8C2C92"/>
    <w:multiLevelType w:val="hybridMultilevel"/>
    <w:tmpl w:val="D03888D8"/>
    <w:lvl w:ilvl="0" w:tplc="A6629C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58778B"/>
    <w:multiLevelType w:val="hybridMultilevel"/>
    <w:tmpl w:val="9F2CFDBA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8C3166"/>
    <w:multiLevelType w:val="hybridMultilevel"/>
    <w:tmpl w:val="F446BAAA"/>
    <w:lvl w:ilvl="0" w:tplc="0410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4F5E28"/>
    <w:multiLevelType w:val="multilevel"/>
    <w:tmpl w:val="DA42B5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9" w15:restartNumberingAfterBreak="0">
    <w:nsid w:val="52F554A9"/>
    <w:multiLevelType w:val="multilevel"/>
    <w:tmpl w:val="8F36B10C"/>
    <w:lvl w:ilvl="0">
      <w:start w:val="1"/>
      <w:numFmt w:val="decimal"/>
      <w:lvlText w:val="%1)"/>
      <w:lvlJc w:val="left"/>
      <w:pPr>
        <w:ind w:left="720" w:hanging="360"/>
      </w:pPr>
    </w:lvl>
    <w:lvl w:ilvl="1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0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64F717F7"/>
    <w:multiLevelType w:val="hybridMultilevel"/>
    <w:tmpl w:val="2FECCD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B7C89"/>
    <w:multiLevelType w:val="hybridMultilevel"/>
    <w:tmpl w:val="D2EAE22A"/>
    <w:lvl w:ilvl="0" w:tplc="1CB0F09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E61C7"/>
    <w:multiLevelType w:val="hybridMultilevel"/>
    <w:tmpl w:val="3398C8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71C9ACA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F0664"/>
    <w:multiLevelType w:val="singleLevel"/>
    <w:tmpl w:val="5400E6CA"/>
    <w:lvl w:ilvl="0">
      <w:start w:val="1"/>
      <w:numFmt w:val="bullet"/>
      <w:pStyle w:val="Itemize1"/>
      <w:lvlText w:val=""/>
      <w:lvlJc w:val="left"/>
      <w:pPr>
        <w:tabs>
          <w:tab w:val="num" w:pos="0"/>
        </w:tabs>
        <w:ind w:left="708" w:hanging="283"/>
      </w:pPr>
      <w:rPr>
        <w:rFonts w:ascii="Symbol" w:hAnsi="Symbol" w:hint="default"/>
      </w:rPr>
    </w:lvl>
  </w:abstractNum>
  <w:abstractNum w:abstractNumId="25" w15:restartNumberingAfterBreak="0">
    <w:nsid w:val="6DA05121"/>
    <w:multiLevelType w:val="hybridMultilevel"/>
    <w:tmpl w:val="102011DA"/>
    <w:lvl w:ilvl="0" w:tplc="7222FD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E0465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4F93DAF"/>
    <w:multiLevelType w:val="hybridMultilevel"/>
    <w:tmpl w:val="61C2CDC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4B5695"/>
    <w:multiLevelType w:val="hybridMultilevel"/>
    <w:tmpl w:val="5AC0CFE6"/>
    <w:lvl w:ilvl="0" w:tplc="8DD83E8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4"/>
  </w:num>
  <w:num w:numId="3">
    <w:abstractNumId w:val="0"/>
  </w:num>
  <w:num w:numId="4">
    <w:abstractNumId w:val="11"/>
  </w:num>
  <w:num w:numId="5">
    <w:abstractNumId w:val="26"/>
  </w:num>
  <w:num w:numId="6">
    <w:abstractNumId w:val="27"/>
  </w:num>
  <w:num w:numId="7">
    <w:abstractNumId w:val="20"/>
  </w:num>
  <w:num w:numId="8">
    <w:abstractNumId w:val="7"/>
  </w:num>
  <w:num w:numId="9">
    <w:abstractNumId w:val="28"/>
  </w:num>
  <w:num w:numId="10">
    <w:abstractNumId w:val="22"/>
  </w:num>
  <w:num w:numId="11">
    <w:abstractNumId w:val="8"/>
  </w:num>
  <w:num w:numId="12">
    <w:abstractNumId w:val="13"/>
  </w:num>
  <w:num w:numId="13">
    <w:abstractNumId w:val="23"/>
  </w:num>
  <w:num w:numId="14">
    <w:abstractNumId w:val="19"/>
  </w:num>
  <w:num w:numId="15">
    <w:abstractNumId w:val="5"/>
  </w:num>
  <w:num w:numId="16">
    <w:abstractNumId w:val="16"/>
  </w:num>
  <w:num w:numId="17">
    <w:abstractNumId w:val="7"/>
  </w:num>
  <w:num w:numId="18">
    <w:abstractNumId w:val="15"/>
  </w:num>
  <w:num w:numId="19">
    <w:abstractNumId w:val="12"/>
  </w:num>
  <w:num w:numId="20">
    <w:abstractNumId w:val="17"/>
  </w:num>
  <w:num w:numId="21">
    <w:abstractNumId w:val="25"/>
  </w:num>
  <w:num w:numId="22">
    <w:abstractNumId w:val="10"/>
  </w:num>
  <w:num w:numId="23">
    <w:abstractNumId w:val="6"/>
  </w:num>
  <w:num w:numId="24">
    <w:abstractNumId w:val="4"/>
  </w:num>
  <w:num w:numId="25">
    <w:abstractNumId w:val="2"/>
  </w:num>
  <w:num w:numId="26">
    <w:abstractNumId w:val="21"/>
  </w:num>
  <w:num w:numId="27">
    <w:abstractNumId w:val="1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</w:num>
  <w:num w:numId="31">
    <w:abstractNumId w:val="9"/>
  </w:num>
  <w:num w:numId="32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4839"/>
    <w:rsid w:val="00000B73"/>
    <w:rsid w:val="00006E8C"/>
    <w:rsid w:val="00007086"/>
    <w:rsid w:val="000107AE"/>
    <w:rsid w:val="000147D4"/>
    <w:rsid w:val="0001542C"/>
    <w:rsid w:val="00017AF4"/>
    <w:rsid w:val="00022868"/>
    <w:rsid w:val="00025E97"/>
    <w:rsid w:val="0003152A"/>
    <w:rsid w:val="0004080B"/>
    <w:rsid w:val="00040B61"/>
    <w:rsid w:val="000419AA"/>
    <w:rsid w:val="00041BEF"/>
    <w:rsid w:val="000421F4"/>
    <w:rsid w:val="00043041"/>
    <w:rsid w:val="000430B8"/>
    <w:rsid w:val="00053D89"/>
    <w:rsid w:val="000545C8"/>
    <w:rsid w:val="00055499"/>
    <w:rsid w:val="00055DC8"/>
    <w:rsid w:val="000573E9"/>
    <w:rsid w:val="000766A7"/>
    <w:rsid w:val="000829FF"/>
    <w:rsid w:val="00087778"/>
    <w:rsid w:val="0009169E"/>
    <w:rsid w:val="00093145"/>
    <w:rsid w:val="00094EA2"/>
    <w:rsid w:val="000A0AAD"/>
    <w:rsid w:val="000A104A"/>
    <w:rsid w:val="000A3A8B"/>
    <w:rsid w:val="000A7456"/>
    <w:rsid w:val="000B247E"/>
    <w:rsid w:val="000B558B"/>
    <w:rsid w:val="000C457B"/>
    <w:rsid w:val="000D45AC"/>
    <w:rsid w:val="000D658A"/>
    <w:rsid w:val="000E2366"/>
    <w:rsid w:val="000E679F"/>
    <w:rsid w:val="000F5485"/>
    <w:rsid w:val="00101115"/>
    <w:rsid w:val="001034BA"/>
    <w:rsid w:val="00103CFB"/>
    <w:rsid w:val="00106EBE"/>
    <w:rsid w:val="00107114"/>
    <w:rsid w:val="0011246D"/>
    <w:rsid w:val="0011701D"/>
    <w:rsid w:val="001204AE"/>
    <w:rsid w:val="00131467"/>
    <w:rsid w:val="001421BD"/>
    <w:rsid w:val="00143953"/>
    <w:rsid w:val="00145DA3"/>
    <w:rsid w:val="00146262"/>
    <w:rsid w:val="001471B3"/>
    <w:rsid w:val="001506D0"/>
    <w:rsid w:val="001522BE"/>
    <w:rsid w:val="001578BC"/>
    <w:rsid w:val="00163401"/>
    <w:rsid w:val="001636A7"/>
    <w:rsid w:val="001801A8"/>
    <w:rsid w:val="00182931"/>
    <w:rsid w:val="00183967"/>
    <w:rsid w:val="0018398B"/>
    <w:rsid w:val="001872A0"/>
    <w:rsid w:val="001A472F"/>
    <w:rsid w:val="001B0F64"/>
    <w:rsid w:val="001B5250"/>
    <w:rsid w:val="001C274B"/>
    <w:rsid w:val="001C2AC8"/>
    <w:rsid w:val="001C41E8"/>
    <w:rsid w:val="001C7573"/>
    <w:rsid w:val="001D023F"/>
    <w:rsid w:val="001D0539"/>
    <w:rsid w:val="001D50C2"/>
    <w:rsid w:val="001D51D1"/>
    <w:rsid w:val="001E36D5"/>
    <w:rsid w:val="001E542D"/>
    <w:rsid w:val="001E785F"/>
    <w:rsid w:val="001F18C3"/>
    <w:rsid w:val="00203AD5"/>
    <w:rsid w:val="00203BED"/>
    <w:rsid w:val="0020646B"/>
    <w:rsid w:val="00211280"/>
    <w:rsid w:val="00211DCB"/>
    <w:rsid w:val="00211E42"/>
    <w:rsid w:val="00213918"/>
    <w:rsid w:val="00213F52"/>
    <w:rsid w:val="00230949"/>
    <w:rsid w:val="00230ADB"/>
    <w:rsid w:val="002328E5"/>
    <w:rsid w:val="00241A28"/>
    <w:rsid w:val="002426F2"/>
    <w:rsid w:val="002472EB"/>
    <w:rsid w:val="0025096B"/>
    <w:rsid w:val="002526E0"/>
    <w:rsid w:val="002566AC"/>
    <w:rsid w:val="00262862"/>
    <w:rsid w:val="00281EBE"/>
    <w:rsid w:val="002909A6"/>
    <w:rsid w:val="00290BA1"/>
    <w:rsid w:val="002B2F49"/>
    <w:rsid w:val="002B6B17"/>
    <w:rsid w:val="002C0584"/>
    <w:rsid w:val="002C23FF"/>
    <w:rsid w:val="002C3BAD"/>
    <w:rsid w:val="002C5412"/>
    <w:rsid w:val="002C6757"/>
    <w:rsid w:val="002D5037"/>
    <w:rsid w:val="002E17CE"/>
    <w:rsid w:val="002E2149"/>
    <w:rsid w:val="002E4FA8"/>
    <w:rsid w:val="002E72D8"/>
    <w:rsid w:val="002E7335"/>
    <w:rsid w:val="002F6510"/>
    <w:rsid w:val="003008DE"/>
    <w:rsid w:val="00303966"/>
    <w:rsid w:val="00322321"/>
    <w:rsid w:val="00322401"/>
    <w:rsid w:val="00331804"/>
    <w:rsid w:val="0033353E"/>
    <w:rsid w:val="003509FA"/>
    <w:rsid w:val="00351EEB"/>
    <w:rsid w:val="003645D0"/>
    <w:rsid w:val="00365114"/>
    <w:rsid w:val="003664CF"/>
    <w:rsid w:val="00373069"/>
    <w:rsid w:val="00376F14"/>
    <w:rsid w:val="0037765F"/>
    <w:rsid w:val="0038101A"/>
    <w:rsid w:val="0038496D"/>
    <w:rsid w:val="00386B1F"/>
    <w:rsid w:val="003A3FCE"/>
    <w:rsid w:val="003B159D"/>
    <w:rsid w:val="003B3C66"/>
    <w:rsid w:val="003B3E5E"/>
    <w:rsid w:val="003D6D46"/>
    <w:rsid w:val="003E03E7"/>
    <w:rsid w:val="003E61BA"/>
    <w:rsid w:val="003F7204"/>
    <w:rsid w:val="00413DCC"/>
    <w:rsid w:val="004205B8"/>
    <w:rsid w:val="00421EAF"/>
    <w:rsid w:val="0042330D"/>
    <w:rsid w:val="004246F1"/>
    <w:rsid w:val="00433B08"/>
    <w:rsid w:val="00443AD7"/>
    <w:rsid w:val="00451567"/>
    <w:rsid w:val="00452131"/>
    <w:rsid w:val="00465054"/>
    <w:rsid w:val="004677B9"/>
    <w:rsid w:val="00471AF0"/>
    <w:rsid w:val="00475953"/>
    <w:rsid w:val="0048740B"/>
    <w:rsid w:val="00491D4E"/>
    <w:rsid w:val="004966E6"/>
    <w:rsid w:val="004A0D5C"/>
    <w:rsid w:val="004A0F73"/>
    <w:rsid w:val="004A78FB"/>
    <w:rsid w:val="004B5E91"/>
    <w:rsid w:val="004B7591"/>
    <w:rsid w:val="004C66C4"/>
    <w:rsid w:val="004D1E0F"/>
    <w:rsid w:val="004D1EC4"/>
    <w:rsid w:val="004D2F76"/>
    <w:rsid w:val="004E31CD"/>
    <w:rsid w:val="00501411"/>
    <w:rsid w:val="005064E2"/>
    <w:rsid w:val="0051344B"/>
    <w:rsid w:val="00514692"/>
    <w:rsid w:val="00517244"/>
    <w:rsid w:val="00526A4A"/>
    <w:rsid w:val="00532D67"/>
    <w:rsid w:val="005331CF"/>
    <w:rsid w:val="005507B5"/>
    <w:rsid w:val="00551E03"/>
    <w:rsid w:val="00552DC9"/>
    <w:rsid w:val="00554B72"/>
    <w:rsid w:val="00566A53"/>
    <w:rsid w:val="00570FBD"/>
    <w:rsid w:val="005772A6"/>
    <w:rsid w:val="005775DA"/>
    <w:rsid w:val="00584AEA"/>
    <w:rsid w:val="005942FC"/>
    <w:rsid w:val="00594D10"/>
    <w:rsid w:val="005B0A2B"/>
    <w:rsid w:val="005B2A83"/>
    <w:rsid w:val="005B3D0E"/>
    <w:rsid w:val="005B7F7B"/>
    <w:rsid w:val="005C09E5"/>
    <w:rsid w:val="005C578A"/>
    <w:rsid w:val="005E12CF"/>
    <w:rsid w:val="00610838"/>
    <w:rsid w:val="00611386"/>
    <w:rsid w:val="006145A6"/>
    <w:rsid w:val="00617342"/>
    <w:rsid w:val="006303AA"/>
    <w:rsid w:val="00630EB0"/>
    <w:rsid w:val="00643B88"/>
    <w:rsid w:val="00643E71"/>
    <w:rsid w:val="0064422B"/>
    <w:rsid w:val="00645A68"/>
    <w:rsid w:val="00652DC2"/>
    <w:rsid w:val="00656D1B"/>
    <w:rsid w:val="00662CE3"/>
    <w:rsid w:val="00675A20"/>
    <w:rsid w:val="006761FC"/>
    <w:rsid w:val="006911A8"/>
    <w:rsid w:val="00694439"/>
    <w:rsid w:val="006A16D8"/>
    <w:rsid w:val="006A1D9A"/>
    <w:rsid w:val="006A352D"/>
    <w:rsid w:val="006A4359"/>
    <w:rsid w:val="006C0B16"/>
    <w:rsid w:val="006C2D65"/>
    <w:rsid w:val="006D0A9B"/>
    <w:rsid w:val="006D2ABF"/>
    <w:rsid w:val="006D3B09"/>
    <w:rsid w:val="006E4167"/>
    <w:rsid w:val="006F1A89"/>
    <w:rsid w:val="006F2472"/>
    <w:rsid w:val="006F2EBB"/>
    <w:rsid w:val="006F3D88"/>
    <w:rsid w:val="006F6B80"/>
    <w:rsid w:val="00702CB4"/>
    <w:rsid w:val="00713D8B"/>
    <w:rsid w:val="007165EB"/>
    <w:rsid w:val="00717961"/>
    <w:rsid w:val="00723675"/>
    <w:rsid w:val="00723A69"/>
    <w:rsid w:val="0072430F"/>
    <w:rsid w:val="0074069D"/>
    <w:rsid w:val="00741C72"/>
    <w:rsid w:val="00744E1B"/>
    <w:rsid w:val="007463CA"/>
    <w:rsid w:val="00751EF0"/>
    <w:rsid w:val="00765E12"/>
    <w:rsid w:val="00776D98"/>
    <w:rsid w:val="0078243F"/>
    <w:rsid w:val="00790164"/>
    <w:rsid w:val="007A307B"/>
    <w:rsid w:val="007A5F84"/>
    <w:rsid w:val="007B47ED"/>
    <w:rsid w:val="007B5438"/>
    <w:rsid w:val="007B668C"/>
    <w:rsid w:val="007C5874"/>
    <w:rsid w:val="007D0DB5"/>
    <w:rsid w:val="007F424D"/>
    <w:rsid w:val="007F6207"/>
    <w:rsid w:val="007F7DCE"/>
    <w:rsid w:val="00807A0F"/>
    <w:rsid w:val="0081245D"/>
    <w:rsid w:val="008203F9"/>
    <w:rsid w:val="00821CD5"/>
    <w:rsid w:val="00825739"/>
    <w:rsid w:val="00830A95"/>
    <w:rsid w:val="00831D31"/>
    <w:rsid w:val="00832412"/>
    <w:rsid w:val="008324DE"/>
    <w:rsid w:val="00845AD7"/>
    <w:rsid w:val="00845AFD"/>
    <w:rsid w:val="00855776"/>
    <w:rsid w:val="00860503"/>
    <w:rsid w:val="0086613A"/>
    <w:rsid w:val="0088184E"/>
    <w:rsid w:val="00881CAE"/>
    <w:rsid w:val="00882E26"/>
    <w:rsid w:val="00885129"/>
    <w:rsid w:val="00885A20"/>
    <w:rsid w:val="00885C38"/>
    <w:rsid w:val="00891E87"/>
    <w:rsid w:val="008A6881"/>
    <w:rsid w:val="008B0868"/>
    <w:rsid w:val="008B1576"/>
    <w:rsid w:val="008B41F6"/>
    <w:rsid w:val="008B4321"/>
    <w:rsid w:val="008B5B5F"/>
    <w:rsid w:val="008C0B1C"/>
    <w:rsid w:val="008C7181"/>
    <w:rsid w:val="008D7432"/>
    <w:rsid w:val="008E6F6D"/>
    <w:rsid w:val="008F198A"/>
    <w:rsid w:val="0091508B"/>
    <w:rsid w:val="00915551"/>
    <w:rsid w:val="00916892"/>
    <w:rsid w:val="00920C2C"/>
    <w:rsid w:val="00925BDD"/>
    <w:rsid w:val="00927D76"/>
    <w:rsid w:val="00930E5D"/>
    <w:rsid w:val="009368E1"/>
    <w:rsid w:val="009371BA"/>
    <w:rsid w:val="0094644D"/>
    <w:rsid w:val="00951001"/>
    <w:rsid w:val="009523D3"/>
    <w:rsid w:val="00953311"/>
    <w:rsid w:val="0095331B"/>
    <w:rsid w:val="00955F5B"/>
    <w:rsid w:val="00960743"/>
    <w:rsid w:val="0096378E"/>
    <w:rsid w:val="00965EB1"/>
    <w:rsid w:val="009705A4"/>
    <w:rsid w:val="009746CF"/>
    <w:rsid w:val="0098310C"/>
    <w:rsid w:val="00983F7F"/>
    <w:rsid w:val="00991A1E"/>
    <w:rsid w:val="0099673C"/>
    <w:rsid w:val="009B12CD"/>
    <w:rsid w:val="009B43E1"/>
    <w:rsid w:val="009B4EA4"/>
    <w:rsid w:val="009C0C49"/>
    <w:rsid w:val="009C315E"/>
    <w:rsid w:val="009C499B"/>
    <w:rsid w:val="009D636D"/>
    <w:rsid w:val="009E17E8"/>
    <w:rsid w:val="009E5916"/>
    <w:rsid w:val="009F1BBF"/>
    <w:rsid w:val="00A14E7D"/>
    <w:rsid w:val="00A20998"/>
    <w:rsid w:val="00A266A4"/>
    <w:rsid w:val="00A33210"/>
    <w:rsid w:val="00A33D35"/>
    <w:rsid w:val="00A40536"/>
    <w:rsid w:val="00A44121"/>
    <w:rsid w:val="00A459DA"/>
    <w:rsid w:val="00A503B7"/>
    <w:rsid w:val="00A51A56"/>
    <w:rsid w:val="00A53989"/>
    <w:rsid w:val="00A62191"/>
    <w:rsid w:val="00A62D4C"/>
    <w:rsid w:val="00A65076"/>
    <w:rsid w:val="00A700E1"/>
    <w:rsid w:val="00A70A65"/>
    <w:rsid w:val="00A80FA1"/>
    <w:rsid w:val="00A87E94"/>
    <w:rsid w:val="00A90144"/>
    <w:rsid w:val="00A9530D"/>
    <w:rsid w:val="00A95B87"/>
    <w:rsid w:val="00AA1D63"/>
    <w:rsid w:val="00AB0934"/>
    <w:rsid w:val="00AB314E"/>
    <w:rsid w:val="00AB3BF3"/>
    <w:rsid w:val="00AB6F1F"/>
    <w:rsid w:val="00AC4150"/>
    <w:rsid w:val="00AC4F43"/>
    <w:rsid w:val="00AD7739"/>
    <w:rsid w:val="00AE1707"/>
    <w:rsid w:val="00AE1F3E"/>
    <w:rsid w:val="00AE3D63"/>
    <w:rsid w:val="00AE3EAD"/>
    <w:rsid w:val="00AE5786"/>
    <w:rsid w:val="00AE75B5"/>
    <w:rsid w:val="00B04A5A"/>
    <w:rsid w:val="00B05193"/>
    <w:rsid w:val="00B10716"/>
    <w:rsid w:val="00B1214C"/>
    <w:rsid w:val="00B1631E"/>
    <w:rsid w:val="00B17BD0"/>
    <w:rsid w:val="00B210DB"/>
    <w:rsid w:val="00B321E7"/>
    <w:rsid w:val="00B32D98"/>
    <w:rsid w:val="00B3306E"/>
    <w:rsid w:val="00B367BC"/>
    <w:rsid w:val="00B3748D"/>
    <w:rsid w:val="00B37A72"/>
    <w:rsid w:val="00B402AE"/>
    <w:rsid w:val="00B40FA8"/>
    <w:rsid w:val="00B41CBC"/>
    <w:rsid w:val="00B43F22"/>
    <w:rsid w:val="00B45A70"/>
    <w:rsid w:val="00B47664"/>
    <w:rsid w:val="00B537C1"/>
    <w:rsid w:val="00B54B92"/>
    <w:rsid w:val="00B55595"/>
    <w:rsid w:val="00B57030"/>
    <w:rsid w:val="00B576E4"/>
    <w:rsid w:val="00B60D48"/>
    <w:rsid w:val="00B70940"/>
    <w:rsid w:val="00B7614A"/>
    <w:rsid w:val="00B83CD7"/>
    <w:rsid w:val="00B90826"/>
    <w:rsid w:val="00B90C3F"/>
    <w:rsid w:val="00B96028"/>
    <w:rsid w:val="00BC1BAF"/>
    <w:rsid w:val="00BC265B"/>
    <w:rsid w:val="00BC4254"/>
    <w:rsid w:val="00BC563D"/>
    <w:rsid w:val="00BC69BE"/>
    <w:rsid w:val="00BD141F"/>
    <w:rsid w:val="00BD32F9"/>
    <w:rsid w:val="00BD4F28"/>
    <w:rsid w:val="00BD5410"/>
    <w:rsid w:val="00BD63E5"/>
    <w:rsid w:val="00BE2334"/>
    <w:rsid w:val="00BF3B1C"/>
    <w:rsid w:val="00BF43F5"/>
    <w:rsid w:val="00C13BC3"/>
    <w:rsid w:val="00C16B64"/>
    <w:rsid w:val="00C20168"/>
    <w:rsid w:val="00C21599"/>
    <w:rsid w:val="00C25172"/>
    <w:rsid w:val="00C270CA"/>
    <w:rsid w:val="00C30CC7"/>
    <w:rsid w:val="00C43361"/>
    <w:rsid w:val="00C502FC"/>
    <w:rsid w:val="00C54561"/>
    <w:rsid w:val="00C67E58"/>
    <w:rsid w:val="00C72190"/>
    <w:rsid w:val="00C827AC"/>
    <w:rsid w:val="00C82D54"/>
    <w:rsid w:val="00C84579"/>
    <w:rsid w:val="00C85070"/>
    <w:rsid w:val="00C86C2F"/>
    <w:rsid w:val="00C90C11"/>
    <w:rsid w:val="00C911B9"/>
    <w:rsid w:val="00C925A0"/>
    <w:rsid w:val="00CA05D4"/>
    <w:rsid w:val="00CA59D9"/>
    <w:rsid w:val="00CA6319"/>
    <w:rsid w:val="00CB0571"/>
    <w:rsid w:val="00CB15CF"/>
    <w:rsid w:val="00CB1965"/>
    <w:rsid w:val="00CB291A"/>
    <w:rsid w:val="00CB59E2"/>
    <w:rsid w:val="00CC1CCA"/>
    <w:rsid w:val="00CC2769"/>
    <w:rsid w:val="00CD1538"/>
    <w:rsid w:val="00CD2F1B"/>
    <w:rsid w:val="00CE000F"/>
    <w:rsid w:val="00CE307F"/>
    <w:rsid w:val="00CF170D"/>
    <w:rsid w:val="00CF4F67"/>
    <w:rsid w:val="00CF6FA8"/>
    <w:rsid w:val="00D06AE0"/>
    <w:rsid w:val="00D13EC0"/>
    <w:rsid w:val="00D145D7"/>
    <w:rsid w:val="00D20234"/>
    <w:rsid w:val="00D3231D"/>
    <w:rsid w:val="00D32326"/>
    <w:rsid w:val="00D34541"/>
    <w:rsid w:val="00D405D7"/>
    <w:rsid w:val="00D54746"/>
    <w:rsid w:val="00D56728"/>
    <w:rsid w:val="00D63639"/>
    <w:rsid w:val="00D63C87"/>
    <w:rsid w:val="00D66FD8"/>
    <w:rsid w:val="00D77CDE"/>
    <w:rsid w:val="00D8157E"/>
    <w:rsid w:val="00D8449A"/>
    <w:rsid w:val="00D86430"/>
    <w:rsid w:val="00D93153"/>
    <w:rsid w:val="00D967A0"/>
    <w:rsid w:val="00DA0F18"/>
    <w:rsid w:val="00DA2F9B"/>
    <w:rsid w:val="00DB329A"/>
    <w:rsid w:val="00DD5A65"/>
    <w:rsid w:val="00DE3379"/>
    <w:rsid w:val="00DE5D8B"/>
    <w:rsid w:val="00DF4839"/>
    <w:rsid w:val="00DF4BAF"/>
    <w:rsid w:val="00DF52F0"/>
    <w:rsid w:val="00DF6492"/>
    <w:rsid w:val="00E059D1"/>
    <w:rsid w:val="00E11FE1"/>
    <w:rsid w:val="00E13DDE"/>
    <w:rsid w:val="00E234BB"/>
    <w:rsid w:val="00E26FA2"/>
    <w:rsid w:val="00E27B08"/>
    <w:rsid w:val="00E40D71"/>
    <w:rsid w:val="00E40DA5"/>
    <w:rsid w:val="00E42A61"/>
    <w:rsid w:val="00E472EB"/>
    <w:rsid w:val="00E52B9E"/>
    <w:rsid w:val="00E5358D"/>
    <w:rsid w:val="00E55FE9"/>
    <w:rsid w:val="00E56E4E"/>
    <w:rsid w:val="00E721F4"/>
    <w:rsid w:val="00E7434E"/>
    <w:rsid w:val="00E83B5B"/>
    <w:rsid w:val="00E9184A"/>
    <w:rsid w:val="00E91B2A"/>
    <w:rsid w:val="00E970A4"/>
    <w:rsid w:val="00EA1145"/>
    <w:rsid w:val="00EB0713"/>
    <w:rsid w:val="00EB5663"/>
    <w:rsid w:val="00EB66FE"/>
    <w:rsid w:val="00EC063F"/>
    <w:rsid w:val="00EC2F17"/>
    <w:rsid w:val="00EC6F27"/>
    <w:rsid w:val="00EC74F0"/>
    <w:rsid w:val="00EC75E2"/>
    <w:rsid w:val="00ED6679"/>
    <w:rsid w:val="00ED79A5"/>
    <w:rsid w:val="00EE3342"/>
    <w:rsid w:val="00EE3C0F"/>
    <w:rsid w:val="00EE4892"/>
    <w:rsid w:val="00EE50BE"/>
    <w:rsid w:val="00EE59B1"/>
    <w:rsid w:val="00EE7CB5"/>
    <w:rsid w:val="00EF45AB"/>
    <w:rsid w:val="00F05D32"/>
    <w:rsid w:val="00F0682E"/>
    <w:rsid w:val="00F11ACA"/>
    <w:rsid w:val="00F16D1D"/>
    <w:rsid w:val="00F3008C"/>
    <w:rsid w:val="00F31CDF"/>
    <w:rsid w:val="00F359E0"/>
    <w:rsid w:val="00F359F5"/>
    <w:rsid w:val="00F4410A"/>
    <w:rsid w:val="00F4637C"/>
    <w:rsid w:val="00F463FC"/>
    <w:rsid w:val="00F47BB4"/>
    <w:rsid w:val="00F560F5"/>
    <w:rsid w:val="00F562E8"/>
    <w:rsid w:val="00F60845"/>
    <w:rsid w:val="00F630F0"/>
    <w:rsid w:val="00F67B4C"/>
    <w:rsid w:val="00F7382E"/>
    <w:rsid w:val="00F80A3C"/>
    <w:rsid w:val="00F82C82"/>
    <w:rsid w:val="00F83EC2"/>
    <w:rsid w:val="00F855D3"/>
    <w:rsid w:val="00F8647F"/>
    <w:rsid w:val="00F96D3B"/>
    <w:rsid w:val="00F9728C"/>
    <w:rsid w:val="00FA408F"/>
    <w:rsid w:val="00FA6D78"/>
    <w:rsid w:val="00FB7C10"/>
    <w:rsid w:val="00FC5AF3"/>
    <w:rsid w:val="00FC670D"/>
    <w:rsid w:val="00FD0705"/>
    <w:rsid w:val="00FD3305"/>
    <w:rsid w:val="00FD33DD"/>
    <w:rsid w:val="00FD442B"/>
    <w:rsid w:val="00FE0EC5"/>
    <w:rsid w:val="00FF00B6"/>
    <w:rsid w:val="00FF7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293E02"/>
  <w15:docId w15:val="{D7BC33C8-DEBA-4479-A3FD-615F4A2D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t-IT" w:eastAsia="it-I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5CF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D0705"/>
    <w:pPr>
      <w:keepNext/>
      <w:numPr>
        <w:numId w:val="3"/>
      </w:numPr>
      <w:suppressAutoHyphens/>
      <w:spacing w:before="240" w:after="60"/>
      <w:outlineLvl w:val="0"/>
    </w:pPr>
    <w:rPr>
      <w:rFonts w:ascii="Arial" w:hAnsi="Arial"/>
      <w:b/>
      <w:kern w:val="1"/>
      <w:sz w:val="32"/>
      <w:szCs w:val="20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30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82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rsid w:val="000829FF"/>
    <w:rPr>
      <w:rFonts w:ascii="Courier New" w:eastAsia="Times New Roman" w:hAnsi="Courier New" w:cs="Courier New"/>
    </w:rPr>
  </w:style>
  <w:style w:type="paragraph" w:styleId="Index1">
    <w:name w:val="index 1"/>
    <w:basedOn w:val="Normal"/>
    <w:next w:val="Normal"/>
    <w:semiHidden/>
    <w:rsid w:val="00554B72"/>
    <w:pPr>
      <w:spacing w:before="120"/>
      <w:ind w:firstLine="284"/>
      <w:jc w:val="both"/>
    </w:pPr>
    <w:rPr>
      <w:szCs w:val="20"/>
      <w:lang w:val="it-IT" w:eastAsia="it-IT"/>
    </w:rPr>
  </w:style>
  <w:style w:type="paragraph" w:styleId="NormalWeb">
    <w:name w:val="Normal (Web)"/>
    <w:basedOn w:val="Normal"/>
    <w:uiPriority w:val="99"/>
    <w:unhideWhenUsed/>
    <w:rsid w:val="004205B8"/>
    <w:pPr>
      <w:spacing w:before="100" w:beforeAutospacing="1" w:after="100" w:afterAutospacing="1"/>
    </w:pPr>
    <w:rPr>
      <w:lang w:val="en-GB" w:eastAsia="en-GB"/>
    </w:rPr>
  </w:style>
  <w:style w:type="character" w:styleId="Emphasis">
    <w:name w:val="Emphasis"/>
    <w:uiPriority w:val="20"/>
    <w:qFormat/>
    <w:rsid w:val="004205B8"/>
    <w:rPr>
      <w:i/>
      <w:iCs/>
    </w:rPr>
  </w:style>
  <w:style w:type="paragraph" w:customStyle="1" w:styleId="vspace">
    <w:name w:val="vspace"/>
    <w:basedOn w:val="Normal"/>
    <w:rsid w:val="004205B8"/>
    <w:pPr>
      <w:spacing w:before="100" w:beforeAutospacing="1" w:after="100" w:afterAutospacing="1"/>
    </w:pPr>
    <w:rPr>
      <w:lang w:val="en-GB" w:eastAsia="en-GB"/>
    </w:rPr>
  </w:style>
  <w:style w:type="paragraph" w:customStyle="1" w:styleId="Style2">
    <w:name w:val="Style2"/>
    <w:basedOn w:val="Normal"/>
    <w:rsid w:val="00B70940"/>
    <w:pPr>
      <w:numPr>
        <w:numId w:val="1"/>
      </w:numPr>
      <w:tabs>
        <w:tab w:val="left" w:pos="480"/>
      </w:tabs>
      <w:jc w:val="both"/>
    </w:pPr>
    <w:rPr>
      <w:kern w:val="20"/>
      <w:sz w:val="20"/>
      <w:szCs w:val="20"/>
    </w:rPr>
  </w:style>
  <w:style w:type="paragraph" w:customStyle="1" w:styleId="Itemize1">
    <w:name w:val="Itemize1"/>
    <w:basedOn w:val="Normal"/>
    <w:rsid w:val="00B70940"/>
    <w:pPr>
      <w:numPr>
        <w:numId w:val="2"/>
      </w:numPr>
      <w:tabs>
        <w:tab w:val="left" w:pos="480"/>
      </w:tabs>
      <w:jc w:val="both"/>
    </w:pPr>
    <w:rPr>
      <w:kern w:val="20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E7CB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EE7CB5"/>
    <w:rPr>
      <w:rFonts w:ascii="Tahoma" w:eastAsia="Times New Roman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A70A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5D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070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0705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FD070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0705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FD0705"/>
    <w:rPr>
      <w:rFonts w:ascii="Arial" w:eastAsia="Times New Roman" w:hAnsi="Arial"/>
      <w:b/>
      <w:kern w:val="1"/>
      <w:sz w:val="32"/>
      <w:lang w:val="en-US" w:eastAsia="ar-SA"/>
    </w:rPr>
  </w:style>
  <w:style w:type="character" w:styleId="PlaceholderText">
    <w:name w:val="Placeholder Text"/>
    <w:basedOn w:val="DefaultParagraphFont"/>
    <w:uiPriority w:val="99"/>
    <w:semiHidden/>
    <w:rsid w:val="00CB59E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07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07AE"/>
    <w:rPr>
      <w:rFonts w:ascii="Segoe UI" w:eastAsia="Times New Roman" w:hAnsi="Segoe UI" w:cs="Segoe UI"/>
      <w:sz w:val="18"/>
      <w:szCs w:val="18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B9082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306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en-US"/>
    </w:rPr>
  </w:style>
  <w:style w:type="paragraph" w:customStyle="1" w:styleId="Textbody">
    <w:name w:val="Text body"/>
    <w:basedOn w:val="Normal"/>
    <w:rsid w:val="00713D8B"/>
    <w:pPr>
      <w:widowControl w:val="0"/>
      <w:suppressAutoHyphens/>
      <w:autoSpaceDN w:val="0"/>
      <w:spacing w:after="120"/>
      <w:textAlignment w:val="baseline"/>
    </w:pPr>
    <w:rPr>
      <w:rFonts w:eastAsia="SimSun" w:cs="Lucida Sans"/>
      <w:kern w:val="3"/>
      <w:lang w:val="it-IT" w:eastAsia="zh-CN" w:bidi="hi-IN"/>
    </w:rPr>
  </w:style>
  <w:style w:type="table" w:customStyle="1" w:styleId="Grigliatabella1">
    <w:name w:val="Griglia tabella1"/>
    <w:basedOn w:val="TableNormal"/>
    <w:next w:val="TableGrid"/>
    <w:uiPriority w:val="59"/>
    <w:rsid w:val="00652DC2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885129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885129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885129"/>
  </w:style>
  <w:style w:type="character" w:customStyle="1" w:styleId="VerbatimChar">
    <w:name w:val="Verbatim Char"/>
    <w:basedOn w:val="DefaultParagraphFont"/>
    <w:link w:val="SourceCode"/>
    <w:rsid w:val="0088512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85129"/>
    <w:pPr>
      <w:wordWrap w:val="0"/>
      <w:spacing w:after="200"/>
    </w:pPr>
    <w:rPr>
      <w:rFonts w:ascii="Consolas" w:eastAsia="Calibri" w:hAnsi="Consolas"/>
      <w:sz w:val="22"/>
      <w:szCs w:val="20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9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6D3ED3-455B-4408-B44D-6FA94EA4C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3</Pages>
  <Words>704</Words>
  <Characters>3152</Characters>
  <Application>Microsoft Office Word</Application>
  <DocSecurity>0</DocSecurity>
  <Lines>88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</dc:creator>
  <cp:keywords/>
  <dc:description/>
  <cp:lastModifiedBy>Renato  Ferrero</cp:lastModifiedBy>
  <cp:revision>40</cp:revision>
  <cp:lastPrinted>2020-01-23T17:28:00Z</cp:lastPrinted>
  <dcterms:created xsi:type="dcterms:W3CDTF">2023-09-18T15:44:00Z</dcterms:created>
  <dcterms:modified xsi:type="dcterms:W3CDTF">2025-01-28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832329ed0367ecbe73138e41bf774d6e6e12c584d80f0d3e721e03186c2027</vt:lpwstr>
  </property>
</Properties>
</file>